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3497" w:rsidRPr="00866CA6" w:rsidRDefault="00991366" w:rsidP="00991366">
      <w:pPr>
        <w:pStyle w:val="Heading1"/>
      </w:pPr>
      <w:r w:rsidRPr="00866CA6">
        <w:t>Software Testing</w:t>
      </w:r>
    </w:p>
    <w:p w:rsidR="00E11497" w:rsidRPr="00866CA6" w:rsidRDefault="00E11497" w:rsidP="00E11497">
      <w:r w:rsidRPr="00866CA6">
        <w:t xml:space="preserve">Software testing is an essential part of </w:t>
      </w:r>
      <w:r w:rsidR="00483AD0">
        <w:t xml:space="preserve">the </w:t>
      </w:r>
      <w:r w:rsidRPr="00866CA6">
        <w:t xml:space="preserve">software development process, which </w:t>
      </w:r>
      <w:proofErr w:type="gramStart"/>
      <w:r w:rsidRPr="00866CA6">
        <w:t>is used</w:t>
      </w:r>
      <w:proofErr w:type="gramEnd"/>
      <w:r w:rsidRPr="00866CA6">
        <w:t xml:space="preserve"> to identify the correctness, completeness and qu</w:t>
      </w:r>
      <w:r w:rsidR="0012623E">
        <w:t>ality of developed software. It</w:t>
      </w:r>
      <w:r w:rsidRPr="00866CA6">
        <w:t>s main objective is to detect errors in the software. Errors prevent software from producing outputs according to user requirements.</w:t>
      </w:r>
    </w:p>
    <w:p w:rsidR="00473497" w:rsidRPr="00866CA6" w:rsidRDefault="00473497" w:rsidP="00473497">
      <w:r w:rsidRPr="00866CA6">
        <w:t xml:space="preserve">Software testing is a process, which </w:t>
      </w:r>
      <w:proofErr w:type="gramStart"/>
      <w:r w:rsidRPr="00866CA6">
        <w:t>is used</w:t>
      </w:r>
      <w:proofErr w:type="gramEnd"/>
      <w:r w:rsidRPr="00866CA6">
        <w:t xml:space="preserve"> to identify the correctness, completeness and quality of software. IEEE defines testing as “the process of exercising or evaluating a system or system component by manual or automated means to verify that it satisfies specified requirements or to identify differences between expected and actual results.”</w:t>
      </w:r>
    </w:p>
    <w:p w:rsidR="00473497" w:rsidRPr="00866CA6" w:rsidRDefault="00473497" w:rsidP="00473497">
      <w:r w:rsidRPr="00866CA6">
        <w:t xml:space="preserve">Software testing </w:t>
      </w:r>
      <w:proofErr w:type="gramStart"/>
      <w:r w:rsidRPr="00866CA6">
        <w:t>is often used</w:t>
      </w:r>
      <w:proofErr w:type="gramEnd"/>
      <w:r w:rsidRPr="00866CA6">
        <w:t xml:space="preserve"> in association with the terms verification and validation. Verification refers to checking or testing of items, including software, for conformance and consistency with an associated specification. For verification, techniques like reviews, analysis, inspections and walkthroughs are commonly used. While validation refers to the process of checking that, the developed software is according</w:t>
      </w:r>
      <w:r w:rsidR="00483AD0">
        <w:t xml:space="preserve"> to</w:t>
      </w:r>
      <w:r w:rsidRPr="00866CA6">
        <w:t xml:space="preserve"> the requirements specified by the user. Verification and validation can be summarised as follows:</w:t>
      </w:r>
    </w:p>
    <w:p w:rsidR="00473497" w:rsidRPr="00866CA6" w:rsidRDefault="00473497" w:rsidP="00473497">
      <w:pPr>
        <w:pStyle w:val="ListParagraph"/>
        <w:numPr>
          <w:ilvl w:val="0"/>
          <w:numId w:val="1"/>
        </w:numPr>
      </w:pPr>
      <w:r w:rsidRPr="00866CA6">
        <w:rPr>
          <w:b/>
        </w:rPr>
        <w:t>Verification</w:t>
      </w:r>
      <w:r w:rsidRPr="00866CA6">
        <w:t>: Are we developing the software right?</w:t>
      </w:r>
    </w:p>
    <w:p w:rsidR="00FA6CFA" w:rsidRPr="00866CA6" w:rsidRDefault="00473497" w:rsidP="00473497">
      <w:pPr>
        <w:pStyle w:val="ListParagraph"/>
        <w:numPr>
          <w:ilvl w:val="0"/>
          <w:numId w:val="1"/>
        </w:numPr>
      </w:pPr>
      <w:r w:rsidRPr="00866CA6">
        <w:rPr>
          <w:b/>
        </w:rPr>
        <w:t>Validation</w:t>
      </w:r>
      <w:r w:rsidRPr="00866CA6">
        <w:t>: Are we developing the right software?</w:t>
      </w:r>
    </w:p>
    <w:p w:rsidR="00473497" w:rsidRPr="00866CA6" w:rsidRDefault="00473497" w:rsidP="00991366">
      <w:pPr>
        <w:pStyle w:val="Heading2"/>
      </w:pPr>
      <w:r w:rsidRPr="00866CA6">
        <w:t>Objectives of Software Testing</w:t>
      </w:r>
    </w:p>
    <w:p w:rsidR="00473497" w:rsidRPr="00866CA6" w:rsidRDefault="00473497" w:rsidP="00473497">
      <w:r w:rsidRPr="00866CA6">
        <w:t xml:space="preserve">Software testing evaluates </w:t>
      </w:r>
      <w:r w:rsidR="00483AD0">
        <w:t xml:space="preserve">the </w:t>
      </w:r>
      <w:r w:rsidRPr="00866CA6">
        <w:t xml:space="preserve">software by manual and automated means to ensure that it is functioning in accordance with user requirements. The main objectives of software testing </w:t>
      </w:r>
      <w:proofErr w:type="gramStart"/>
      <w:r w:rsidRPr="00866CA6">
        <w:t>are listed</w:t>
      </w:r>
      <w:proofErr w:type="gramEnd"/>
      <w:r w:rsidRPr="00866CA6">
        <w:t xml:space="preserve"> below:</w:t>
      </w:r>
    </w:p>
    <w:p w:rsidR="00473497" w:rsidRPr="00866CA6" w:rsidRDefault="00473497" w:rsidP="00473497">
      <w:pPr>
        <w:pStyle w:val="ListParagraph"/>
        <w:numPr>
          <w:ilvl w:val="0"/>
          <w:numId w:val="2"/>
        </w:numPr>
        <w:rPr>
          <w:b/>
        </w:rPr>
      </w:pPr>
      <w:r w:rsidRPr="00866CA6">
        <w:rPr>
          <w:b/>
        </w:rPr>
        <w:t>To remove errors, which prevent software from producing outputs according to user requirements?</w:t>
      </w:r>
    </w:p>
    <w:p w:rsidR="00473497" w:rsidRPr="00866CA6" w:rsidRDefault="00473497" w:rsidP="00473497">
      <w:pPr>
        <w:pStyle w:val="ListParagraph"/>
        <w:numPr>
          <w:ilvl w:val="0"/>
          <w:numId w:val="2"/>
        </w:numPr>
        <w:rPr>
          <w:b/>
        </w:rPr>
      </w:pPr>
      <w:r w:rsidRPr="00866CA6">
        <w:rPr>
          <w:b/>
        </w:rPr>
        <w:t>To remove errors that lead to software failure.</w:t>
      </w:r>
    </w:p>
    <w:p w:rsidR="00473497" w:rsidRPr="00866CA6" w:rsidRDefault="00473497" w:rsidP="00473497">
      <w:pPr>
        <w:pStyle w:val="ListParagraph"/>
        <w:numPr>
          <w:ilvl w:val="0"/>
          <w:numId w:val="2"/>
        </w:numPr>
        <w:rPr>
          <w:b/>
        </w:rPr>
      </w:pPr>
      <w:r w:rsidRPr="00866CA6">
        <w:rPr>
          <w:b/>
        </w:rPr>
        <w:t xml:space="preserve">To </w:t>
      </w:r>
      <w:proofErr w:type="gramStart"/>
      <w:r w:rsidRPr="00866CA6">
        <w:rPr>
          <w:b/>
        </w:rPr>
        <w:t>determines</w:t>
      </w:r>
      <w:proofErr w:type="gramEnd"/>
      <w:r w:rsidRPr="00866CA6">
        <w:rPr>
          <w:b/>
        </w:rPr>
        <w:t xml:space="preserve"> whether </w:t>
      </w:r>
      <w:r w:rsidR="00483AD0">
        <w:rPr>
          <w:b/>
        </w:rPr>
        <w:t xml:space="preserve">the </w:t>
      </w:r>
      <w:r w:rsidRPr="00866CA6">
        <w:rPr>
          <w:b/>
        </w:rPr>
        <w:t>system meets business and user needs.</w:t>
      </w:r>
    </w:p>
    <w:p w:rsidR="00473497" w:rsidRPr="00866CA6" w:rsidRDefault="00473497" w:rsidP="00473497">
      <w:pPr>
        <w:pStyle w:val="ListParagraph"/>
        <w:numPr>
          <w:ilvl w:val="0"/>
          <w:numId w:val="2"/>
        </w:numPr>
        <w:rPr>
          <w:b/>
        </w:rPr>
      </w:pPr>
      <w:r w:rsidRPr="00866CA6">
        <w:rPr>
          <w:b/>
        </w:rPr>
        <w:t xml:space="preserve">To ensure that software </w:t>
      </w:r>
      <w:proofErr w:type="gramStart"/>
      <w:r w:rsidRPr="00866CA6">
        <w:rPr>
          <w:b/>
        </w:rPr>
        <w:t>is developed</w:t>
      </w:r>
      <w:proofErr w:type="gramEnd"/>
      <w:r w:rsidRPr="00866CA6">
        <w:rPr>
          <w:b/>
        </w:rPr>
        <w:t xml:space="preserve"> according to user requirements.</w:t>
      </w:r>
    </w:p>
    <w:p w:rsidR="00473497" w:rsidRPr="00866CA6" w:rsidRDefault="00473497" w:rsidP="00473497">
      <w:pPr>
        <w:pStyle w:val="ListParagraph"/>
        <w:numPr>
          <w:ilvl w:val="0"/>
          <w:numId w:val="2"/>
        </w:numPr>
        <w:rPr>
          <w:b/>
        </w:rPr>
      </w:pPr>
      <w:r w:rsidRPr="00866CA6">
        <w:rPr>
          <w:b/>
        </w:rPr>
        <w:t>To improve the quality of software by removing maximum possible errors from it.</w:t>
      </w:r>
    </w:p>
    <w:p w:rsidR="00473497" w:rsidRPr="00866CA6" w:rsidRDefault="00473497" w:rsidP="00991366">
      <w:pPr>
        <w:pStyle w:val="Heading2"/>
      </w:pPr>
      <w:r w:rsidRPr="00866CA6">
        <w:t>Principles of Software Testing</w:t>
      </w:r>
    </w:p>
    <w:p w:rsidR="00473497" w:rsidRPr="00866CA6" w:rsidRDefault="00473497" w:rsidP="00473497">
      <w:r w:rsidRPr="00866CA6">
        <w:t xml:space="preserve">There are certain principles that </w:t>
      </w:r>
      <w:proofErr w:type="gramStart"/>
      <w:r w:rsidRPr="00866CA6">
        <w:t>are followed</w:t>
      </w:r>
      <w:proofErr w:type="gramEnd"/>
      <w:r w:rsidRPr="00866CA6">
        <w:t xml:space="preserve"> during software testing. These principles act as a standard to test software and make testing more effective and efficient. The commonly used software testing principles </w:t>
      </w:r>
      <w:proofErr w:type="gramStart"/>
      <w:r w:rsidRPr="00866CA6">
        <w:t>are listed</w:t>
      </w:r>
      <w:proofErr w:type="gramEnd"/>
      <w:r w:rsidRPr="00866CA6">
        <w:t xml:space="preserve"> below:</w:t>
      </w:r>
    </w:p>
    <w:p w:rsidR="00473497" w:rsidRPr="00866CA6" w:rsidRDefault="00473497" w:rsidP="008B2346">
      <w:pPr>
        <w:pStyle w:val="ListParagraph"/>
        <w:numPr>
          <w:ilvl w:val="0"/>
          <w:numId w:val="3"/>
        </w:numPr>
      </w:pPr>
      <w:r w:rsidRPr="00866CA6">
        <w:rPr>
          <w:b/>
        </w:rPr>
        <w:t>Define the expected output</w:t>
      </w:r>
      <w:r w:rsidRPr="00866CA6">
        <w:t xml:space="preserve">: When programs </w:t>
      </w:r>
      <w:proofErr w:type="gramStart"/>
      <w:r w:rsidRPr="00866CA6">
        <w:t>are executed</w:t>
      </w:r>
      <w:proofErr w:type="gramEnd"/>
      <w:r w:rsidRPr="00866CA6">
        <w:t xml:space="preserve"> during testing, they may or may not produce the expected outputs due to different types of errors present in the software. To avoid this, it is necessary to define the expected output before software testing begins. Without knowledge of the expected results, testers may fail to detect an erroneous output.</w:t>
      </w:r>
    </w:p>
    <w:p w:rsidR="00473497" w:rsidRPr="00866CA6" w:rsidRDefault="00473497" w:rsidP="00473497">
      <w:pPr>
        <w:pStyle w:val="ListParagraph"/>
        <w:numPr>
          <w:ilvl w:val="0"/>
          <w:numId w:val="3"/>
        </w:numPr>
      </w:pPr>
      <w:r w:rsidRPr="00866CA6">
        <w:rPr>
          <w:b/>
        </w:rPr>
        <w:t xml:space="preserve">Inspect </w:t>
      </w:r>
      <w:r w:rsidR="00483AD0">
        <w:rPr>
          <w:b/>
        </w:rPr>
        <w:t xml:space="preserve">the </w:t>
      </w:r>
      <w:r w:rsidRPr="00866CA6">
        <w:rPr>
          <w:b/>
        </w:rPr>
        <w:t>output of each test completely</w:t>
      </w:r>
      <w:r w:rsidRPr="00866CA6">
        <w:t xml:space="preserve">: Software testing </w:t>
      </w:r>
      <w:proofErr w:type="gramStart"/>
      <w:r w:rsidRPr="00866CA6">
        <w:t>should be performed</w:t>
      </w:r>
      <w:proofErr w:type="gramEnd"/>
      <w:r w:rsidRPr="00866CA6">
        <w:t xml:space="preserve"> once the software is complete in order to check its performance and functionality. </w:t>
      </w:r>
      <w:proofErr w:type="gramStart"/>
      <w:r w:rsidRPr="00866CA6">
        <w:t>Also</w:t>
      </w:r>
      <w:proofErr w:type="gramEnd"/>
      <w:r w:rsidRPr="00866CA6">
        <w:t>, testing should be performed to find the errors that occur in various phases of software development.</w:t>
      </w:r>
    </w:p>
    <w:p w:rsidR="00473497" w:rsidRPr="00866CA6" w:rsidRDefault="00473497" w:rsidP="00C14FCE">
      <w:pPr>
        <w:pStyle w:val="ListParagraph"/>
        <w:numPr>
          <w:ilvl w:val="0"/>
          <w:numId w:val="3"/>
        </w:numPr>
      </w:pPr>
      <w:r w:rsidRPr="00866CA6">
        <w:rPr>
          <w:b/>
        </w:rPr>
        <w:t>Include test cases for invalid and unexpected conditions</w:t>
      </w:r>
      <w:r w:rsidRPr="00866CA6">
        <w:t xml:space="preserve">: Generally, </w:t>
      </w:r>
      <w:r w:rsidR="00483AD0">
        <w:t xml:space="preserve">the </w:t>
      </w:r>
      <w:r w:rsidRPr="00866CA6">
        <w:t xml:space="preserve">software produces correct outputs when it is tested using accurate inputs. However, if unexpected input </w:t>
      </w:r>
      <w:proofErr w:type="gramStart"/>
      <w:r w:rsidRPr="00866CA6">
        <w:t>is given</w:t>
      </w:r>
      <w:proofErr w:type="gramEnd"/>
      <w:r w:rsidRPr="00866CA6">
        <w:t xml:space="preserve"> to the software, it may produce erroneous outputs. Hence, test cases that detect errors even when unexpected and incorrect inputs </w:t>
      </w:r>
      <w:proofErr w:type="gramStart"/>
      <w:r w:rsidRPr="00866CA6">
        <w:t>are specified</w:t>
      </w:r>
      <w:proofErr w:type="gramEnd"/>
      <w:r w:rsidRPr="00866CA6">
        <w:t xml:space="preserve"> should be developed.</w:t>
      </w:r>
    </w:p>
    <w:p w:rsidR="007B3C84" w:rsidRPr="00866CA6" w:rsidRDefault="00473497" w:rsidP="007B3C84">
      <w:pPr>
        <w:pStyle w:val="ListParagraph"/>
        <w:numPr>
          <w:ilvl w:val="0"/>
          <w:numId w:val="3"/>
        </w:numPr>
      </w:pPr>
      <w:r w:rsidRPr="00866CA6">
        <w:rPr>
          <w:b/>
        </w:rPr>
        <w:t>Test the modified program to check its expected performance</w:t>
      </w:r>
      <w:r w:rsidRPr="00866CA6">
        <w:t xml:space="preserve">: Sometimes, when certain modifications </w:t>
      </w:r>
      <w:proofErr w:type="gramStart"/>
      <w:r w:rsidRPr="00866CA6">
        <w:t>are made</w:t>
      </w:r>
      <w:proofErr w:type="gramEnd"/>
      <w:r w:rsidRPr="00866CA6">
        <w:t xml:space="preserve"> in software (like adding of new functions) it is possible that software produces unexpected outputs. Hence, software </w:t>
      </w:r>
      <w:proofErr w:type="gramStart"/>
      <w:r w:rsidRPr="00866CA6">
        <w:t>should be tested</w:t>
      </w:r>
      <w:proofErr w:type="gramEnd"/>
      <w:r w:rsidRPr="00866CA6">
        <w:t xml:space="preserve"> to verify that it performs in </w:t>
      </w:r>
      <w:r w:rsidR="00483AD0">
        <w:t>an</w:t>
      </w:r>
      <w:r w:rsidRPr="00866CA6">
        <w:t xml:space="preserve"> expected manner even after modifications.</w:t>
      </w:r>
    </w:p>
    <w:p w:rsidR="007B3C84" w:rsidRPr="00866CA6" w:rsidRDefault="007B3C84" w:rsidP="007B3C84"/>
    <w:p w:rsidR="00473497" w:rsidRPr="00866CA6" w:rsidRDefault="00473497" w:rsidP="00991366">
      <w:pPr>
        <w:pStyle w:val="Heading2"/>
      </w:pPr>
      <w:r w:rsidRPr="00866CA6">
        <w:lastRenderedPageBreak/>
        <w:t>Test Plan</w:t>
      </w:r>
    </w:p>
    <w:p w:rsidR="007B3C84" w:rsidRPr="00866CA6" w:rsidRDefault="007B3C84" w:rsidP="00473497">
      <w:pPr>
        <w:sectPr w:rsidR="007B3C84" w:rsidRPr="00866CA6" w:rsidSect="007B3C84">
          <w:type w:val="continuous"/>
          <w:pgSz w:w="11906" w:h="16838"/>
          <w:pgMar w:top="720" w:right="720" w:bottom="720" w:left="720" w:header="709" w:footer="709" w:gutter="0"/>
          <w:cols w:space="708"/>
          <w:docGrid w:linePitch="360"/>
        </w:sectPr>
      </w:pPr>
    </w:p>
    <w:p w:rsidR="00473497" w:rsidRPr="00866CA6" w:rsidRDefault="00473497" w:rsidP="00473497">
      <w:r w:rsidRPr="00866CA6">
        <w:t xml:space="preserve">A test plan describes how testing would be accomplished. A test plan </w:t>
      </w:r>
      <w:proofErr w:type="gramStart"/>
      <w:r w:rsidRPr="00866CA6">
        <w:t>is defined</w:t>
      </w:r>
      <w:proofErr w:type="gramEnd"/>
      <w:r w:rsidRPr="00866CA6">
        <w:t xml:space="preserve"> as a document that describes the objectives, scope, method, and purpose of software testing. This plan identifies test items, features to be tested, testing tasks and the persons involved in performing these tasks. It also identifies the test environment and the test design and measurement techniques that are to </w:t>
      </w:r>
      <w:proofErr w:type="gramStart"/>
      <w:r w:rsidRPr="00866CA6">
        <w:t>be used</w:t>
      </w:r>
      <w:proofErr w:type="gramEnd"/>
      <w:r w:rsidRPr="00866CA6">
        <w:t>. Note that a properly defined test plan is an agreement between testers and users describing the role of testing in software.</w:t>
      </w:r>
    </w:p>
    <w:p w:rsidR="00473497" w:rsidRPr="00866CA6" w:rsidRDefault="00473497" w:rsidP="00473497">
      <w:r w:rsidRPr="00866CA6">
        <w:t xml:space="preserve">A complete test plan helps people outside the test group to understand the ‘why’ and ‘how’ of product validation. Whereas an incomplete test plan can </w:t>
      </w:r>
      <w:proofErr w:type="gramStart"/>
      <w:r w:rsidRPr="00866CA6">
        <w:t>result</w:t>
      </w:r>
      <w:proofErr w:type="gramEnd"/>
      <w:r w:rsidRPr="00866CA6">
        <w:t xml:space="preserve"> in a failure to check how the software works on different hardware and operating systems or when </w:t>
      </w:r>
      <w:r w:rsidR="00483AD0">
        <w:t xml:space="preserve">the </w:t>
      </w:r>
      <w:r w:rsidRPr="00866CA6">
        <w:t xml:space="preserve">software is used with other software. To avoid this problem, IEEE states some components that </w:t>
      </w:r>
      <w:proofErr w:type="gramStart"/>
      <w:r w:rsidRPr="00866CA6">
        <w:t>should be covered</w:t>
      </w:r>
      <w:proofErr w:type="gramEnd"/>
      <w:r w:rsidRPr="00866CA6">
        <w:t xml:space="preserve"> in a test plan.</w:t>
      </w:r>
      <w:r w:rsidR="00DC1CA4" w:rsidRPr="00866CA6">
        <w:t xml:space="preserve"> These components </w:t>
      </w:r>
      <w:proofErr w:type="gramStart"/>
      <w:r w:rsidR="00DC1CA4" w:rsidRPr="00866CA6">
        <w:t>are listed</w:t>
      </w:r>
      <w:proofErr w:type="gramEnd"/>
      <w:r w:rsidR="00DC1CA4" w:rsidRPr="00866CA6">
        <w:t xml:space="preserve"> in the table below:</w:t>
      </w:r>
    </w:p>
    <w:tbl>
      <w:tblPr>
        <w:tblStyle w:val="TableGrid"/>
        <w:tblW w:w="8674" w:type="dxa"/>
        <w:jc w:val="center"/>
        <w:tblLook w:val="04A0" w:firstRow="1" w:lastRow="0" w:firstColumn="1" w:lastColumn="0" w:noHBand="0" w:noVBand="1"/>
      </w:tblPr>
      <w:tblGrid>
        <w:gridCol w:w="1829"/>
        <w:gridCol w:w="6845"/>
      </w:tblGrid>
      <w:tr w:rsidR="00DC1CA4" w:rsidRPr="00866CA6" w:rsidTr="00E862EB">
        <w:trPr>
          <w:trHeight w:val="290"/>
          <w:jc w:val="center"/>
        </w:trPr>
        <w:tc>
          <w:tcPr>
            <w:tcW w:w="0" w:type="auto"/>
            <w:vAlign w:val="center"/>
          </w:tcPr>
          <w:p w:rsidR="00DC1CA4" w:rsidRPr="00866CA6" w:rsidRDefault="00DC1CA4" w:rsidP="00DC1CA4">
            <w:pPr>
              <w:jc w:val="center"/>
              <w:rPr>
                <w:b/>
              </w:rPr>
            </w:pPr>
            <w:r w:rsidRPr="00866CA6">
              <w:rPr>
                <w:b/>
              </w:rPr>
              <w:t>Component</w:t>
            </w:r>
          </w:p>
        </w:tc>
        <w:tc>
          <w:tcPr>
            <w:tcW w:w="0" w:type="auto"/>
            <w:vAlign w:val="center"/>
          </w:tcPr>
          <w:p w:rsidR="00DC1CA4" w:rsidRPr="00866CA6" w:rsidRDefault="00DC1CA4" w:rsidP="00DC1CA4">
            <w:pPr>
              <w:jc w:val="center"/>
              <w:rPr>
                <w:b/>
              </w:rPr>
            </w:pPr>
            <w:r w:rsidRPr="00866CA6">
              <w:rPr>
                <w:b/>
              </w:rPr>
              <w:t>Purpose</w:t>
            </w:r>
          </w:p>
        </w:tc>
      </w:tr>
      <w:tr w:rsidR="00DC1CA4" w:rsidRPr="00866CA6" w:rsidTr="00E862EB">
        <w:trPr>
          <w:trHeight w:val="281"/>
          <w:jc w:val="center"/>
        </w:trPr>
        <w:tc>
          <w:tcPr>
            <w:tcW w:w="0" w:type="auto"/>
            <w:vAlign w:val="center"/>
          </w:tcPr>
          <w:p w:rsidR="00DC1CA4" w:rsidRPr="00866CA6" w:rsidRDefault="00DC1CA4" w:rsidP="00DC1CA4">
            <w:pPr>
              <w:jc w:val="center"/>
              <w:rPr>
                <w:b/>
              </w:rPr>
            </w:pPr>
            <w:r w:rsidRPr="00866CA6">
              <w:rPr>
                <w:b/>
              </w:rPr>
              <w:t>Responsibilities</w:t>
            </w:r>
          </w:p>
        </w:tc>
        <w:tc>
          <w:tcPr>
            <w:tcW w:w="0" w:type="auto"/>
            <w:vAlign w:val="center"/>
          </w:tcPr>
          <w:p w:rsidR="00DC1CA4" w:rsidRPr="00866CA6" w:rsidRDefault="00DC1CA4" w:rsidP="00483AD0">
            <w:r w:rsidRPr="00866CA6">
              <w:t>Assigns responsibilities, keeps people on track and focused.</w:t>
            </w:r>
          </w:p>
        </w:tc>
      </w:tr>
      <w:tr w:rsidR="00DC1CA4" w:rsidRPr="00866CA6" w:rsidTr="00E862EB">
        <w:trPr>
          <w:trHeight w:val="290"/>
          <w:jc w:val="center"/>
        </w:trPr>
        <w:tc>
          <w:tcPr>
            <w:tcW w:w="0" w:type="auto"/>
            <w:vAlign w:val="center"/>
          </w:tcPr>
          <w:p w:rsidR="00DC1CA4" w:rsidRPr="00866CA6" w:rsidRDefault="00DC1CA4" w:rsidP="00DC1CA4">
            <w:pPr>
              <w:jc w:val="center"/>
              <w:rPr>
                <w:b/>
              </w:rPr>
            </w:pPr>
            <w:r w:rsidRPr="00866CA6">
              <w:rPr>
                <w:b/>
              </w:rPr>
              <w:t>Assumptions</w:t>
            </w:r>
          </w:p>
        </w:tc>
        <w:tc>
          <w:tcPr>
            <w:tcW w:w="0" w:type="auto"/>
            <w:vAlign w:val="center"/>
          </w:tcPr>
          <w:p w:rsidR="00DC1CA4" w:rsidRPr="00866CA6" w:rsidRDefault="00DC1CA4" w:rsidP="00DC1CA4">
            <w:r w:rsidRPr="00866CA6">
              <w:t>Avoids misunderstandings about schedules.</w:t>
            </w:r>
          </w:p>
        </w:tc>
      </w:tr>
      <w:tr w:rsidR="00DC1CA4" w:rsidRPr="00866CA6" w:rsidTr="00E862EB">
        <w:trPr>
          <w:trHeight w:val="572"/>
          <w:jc w:val="center"/>
        </w:trPr>
        <w:tc>
          <w:tcPr>
            <w:tcW w:w="0" w:type="auto"/>
            <w:vAlign w:val="center"/>
          </w:tcPr>
          <w:p w:rsidR="00DC1CA4" w:rsidRPr="00866CA6" w:rsidRDefault="00DC1CA4" w:rsidP="00DC1CA4">
            <w:pPr>
              <w:jc w:val="center"/>
              <w:rPr>
                <w:b/>
              </w:rPr>
            </w:pPr>
            <w:r w:rsidRPr="00866CA6">
              <w:rPr>
                <w:b/>
              </w:rPr>
              <w:t>Test</w:t>
            </w:r>
          </w:p>
        </w:tc>
        <w:tc>
          <w:tcPr>
            <w:tcW w:w="0" w:type="auto"/>
            <w:vAlign w:val="center"/>
          </w:tcPr>
          <w:p w:rsidR="00DC1CA4" w:rsidRPr="00866CA6" w:rsidRDefault="00DC1CA4" w:rsidP="00DC1CA4">
            <w:r w:rsidRPr="00866CA6">
              <w:t xml:space="preserve">Outlines the entire process and maps specific tests. The testing scope, schedule, and duration </w:t>
            </w:r>
            <w:proofErr w:type="gramStart"/>
            <w:r w:rsidRPr="00866CA6">
              <w:t>are also outlined</w:t>
            </w:r>
            <w:proofErr w:type="gramEnd"/>
            <w:r w:rsidRPr="00866CA6">
              <w:t>.</w:t>
            </w:r>
          </w:p>
        </w:tc>
      </w:tr>
      <w:tr w:rsidR="00DC1CA4" w:rsidRPr="00866CA6" w:rsidTr="00E862EB">
        <w:trPr>
          <w:trHeight w:val="581"/>
          <w:jc w:val="center"/>
        </w:trPr>
        <w:tc>
          <w:tcPr>
            <w:tcW w:w="0" w:type="auto"/>
            <w:vAlign w:val="center"/>
          </w:tcPr>
          <w:p w:rsidR="00DC1CA4" w:rsidRPr="00866CA6" w:rsidRDefault="00DC1CA4" w:rsidP="00DC1CA4">
            <w:pPr>
              <w:jc w:val="center"/>
              <w:rPr>
                <w:b/>
              </w:rPr>
            </w:pPr>
            <w:r w:rsidRPr="00866CA6">
              <w:rPr>
                <w:b/>
              </w:rPr>
              <w:t>Communication</w:t>
            </w:r>
          </w:p>
        </w:tc>
        <w:tc>
          <w:tcPr>
            <w:tcW w:w="0" w:type="auto"/>
            <w:vAlign w:val="center"/>
          </w:tcPr>
          <w:p w:rsidR="00DC1CA4" w:rsidRPr="00866CA6" w:rsidRDefault="00DC1CA4" w:rsidP="00DC1CA4">
            <w:r w:rsidRPr="00866CA6">
              <w:t>Communication plan (who, what, when, how about the people) is developed.</w:t>
            </w:r>
          </w:p>
        </w:tc>
      </w:tr>
      <w:tr w:rsidR="00DC1CA4" w:rsidRPr="00866CA6" w:rsidTr="00E862EB">
        <w:trPr>
          <w:trHeight w:val="281"/>
          <w:jc w:val="center"/>
        </w:trPr>
        <w:tc>
          <w:tcPr>
            <w:tcW w:w="0" w:type="auto"/>
            <w:vAlign w:val="center"/>
          </w:tcPr>
          <w:p w:rsidR="00DC1CA4" w:rsidRPr="00866CA6" w:rsidRDefault="00DC1CA4" w:rsidP="00DC1CA4">
            <w:pPr>
              <w:jc w:val="center"/>
              <w:rPr>
                <w:b/>
              </w:rPr>
            </w:pPr>
            <w:r w:rsidRPr="00866CA6">
              <w:rPr>
                <w:b/>
              </w:rPr>
              <w:t>Risk Analysis</w:t>
            </w:r>
          </w:p>
        </w:tc>
        <w:tc>
          <w:tcPr>
            <w:tcW w:w="0" w:type="auto"/>
            <w:vAlign w:val="center"/>
          </w:tcPr>
          <w:p w:rsidR="00DC1CA4" w:rsidRPr="00866CA6" w:rsidRDefault="00DC1CA4" w:rsidP="00DC1CA4">
            <w:r w:rsidRPr="00866CA6">
              <w:t>Identifies areas that are critical for success.</w:t>
            </w:r>
          </w:p>
        </w:tc>
      </w:tr>
      <w:tr w:rsidR="00DC1CA4" w:rsidRPr="00866CA6" w:rsidTr="00E862EB">
        <w:trPr>
          <w:trHeight w:val="581"/>
          <w:jc w:val="center"/>
        </w:trPr>
        <w:tc>
          <w:tcPr>
            <w:tcW w:w="0" w:type="auto"/>
            <w:vAlign w:val="center"/>
          </w:tcPr>
          <w:p w:rsidR="00DC1CA4" w:rsidRPr="00866CA6" w:rsidRDefault="00DC1CA4" w:rsidP="00DC1CA4">
            <w:pPr>
              <w:jc w:val="center"/>
              <w:rPr>
                <w:b/>
              </w:rPr>
            </w:pPr>
            <w:r w:rsidRPr="00866CA6">
              <w:rPr>
                <w:b/>
              </w:rPr>
              <w:t>Defect Reporting</w:t>
            </w:r>
          </w:p>
        </w:tc>
        <w:tc>
          <w:tcPr>
            <w:tcW w:w="0" w:type="auto"/>
            <w:vAlign w:val="center"/>
          </w:tcPr>
          <w:p w:rsidR="00DC1CA4" w:rsidRPr="00866CA6" w:rsidRDefault="00DC1CA4" w:rsidP="00DC1CA4">
            <w:r w:rsidRPr="00866CA6">
              <w:t xml:space="preserve">Specifies how to document a defect so that it </w:t>
            </w:r>
            <w:proofErr w:type="gramStart"/>
            <w:r w:rsidRPr="00866CA6">
              <w:t>can be reproduced, fixed, and retested</w:t>
            </w:r>
            <w:proofErr w:type="gramEnd"/>
            <w:r w:rsidRPr="00866CA6">
              <w:t>.</w:t>
            </w:r>
          </w:p>
        </w:tc>
      </w:tr>
      <w:tr w:rsidR="00DC1CA4" w:rsidRPr="00866CA6" w:rsidTr="00E862EB">
        <w:trPr>
          <w:trHeight w:val="854"/>
          <w:jc w:val="center"/>
        </w:trPr>
        <w:tc>
          <w:tcPr>
            <w:tcW w:w="0" w:type="auto"/>
            <w:vAlign w:val="center"/>
          </w:tcPr>
          <w:p w:rsidR="00DC1CA4" w:rsidRPr="00866CA6" w:rsidRDefault="00DC1CA4" w:rsidP="00DC1CA4">
            <w:pPr>
              <w:jc w:val="center"/>
              <w:rPr>
                <w:b/>
              </w:rPr>
            </w:pPr>
            <w:r w:rsidRPr="00866CA6">
              <w:rPr>
                <w:b/>
              </w:rPr>
              <w:t>Environment</w:t>
            </w:r>
          </w:p>
        </w:tc>
        <w:tc>
          <w:tcPr>
            <w:tcW w:w="0" w:type="auto"/>
            <w:vAlign w:val="center"/>
          </w:tcPr>
          <w:p w:rsidR="00DC1CA4" w:rsidRPr="00866CA6" w:rsidRDefault="00DC1CA4" w:rsidP="00DC1CA4">
            <w:r w:rsidRPr="00866CA6">
              <w:t xml:space="preserve">Specifies the technical environment, data, work area, and interfaces used in testing. This reduces or eliminates misunderstandings and sources of </w:t>
            </w:r>
            <w:r w:rsidR="00483AD0">
              <w:t xml:space="preserve">the </w:t>
            </w:r>
            <w:r w:rsidRPr="00866CA6">
              <w:t>potential delay.</w:t>
            </w:r>
          </w:p>
        </w:tc>
      </w:tr>
    </w:tbl>
    <w:p w:rsidR="00473497" w:rsidRPr="00866CA6" w:rsidRDefault="00473497" w:rsidP="00DC1CA4"/>
    <w:p w:rsidR="00DC1CA4" w:rsidRPr="00866CA6" w:rsidRDefault="00DC1CA4" w:rsidP="00DC1CA4">
      <w:pPr>
        <w:pStyle w:val="Heading2"/>
      </w:pPr>
      <w:r w:rsidRPr="00866CA6">
        <w:t>Test Case Design</w:t>
      </w:r>
    </w:p>
    <w:p w:rsidR="00DC1CA4" w:rsidRPr="00866CA6" w:rsidRDefault="00DC1CA4" w:rsidP="00DC1CA4">
      <w:r w:rsidRPr="00866CA6">
        <w:t xml:space="preserve">A test case is a document that describes an input, action, or event and its expected result, in order to determine whether the software or a part of the software is working correctly or not. IEEE defines test case as “a set of input values, execution preconditions, expected results and execution </w:t>
      </w:r>
      <w:proofErr w:type="spellStart"/>
      <w:r w:rsidRPr="00866CA6">
        <w:t>postconditions</w:t>
      </w:r>
      <w:proofErr w:type="spellEnd"/>
      <w:r w:rsidRPr="00866CA6">
        <w:t>, developed for a particular objective or test condition, such as to exercise a particular program path or to verify compliance with a specific requirement”. Generally, a test case contains particulars, such as test case identifier, test case name, its objective, test conditions/setup, input data requirements, steps, and expected results.</w:t>
      </w:r>
    </w:p>
    <w:p w:rsidR="00E11497" w:rsidRPr="00866CA6" w:rsidRDefault="00DC1CA4" w:rsidP="00DC1CA4">
      <w:r w:rsidRPr="00866CA6">
        <w:t xml:space="preserve">Incomplete and incorrect test cases lead to incorrect and erroneous test outputs. To avoid this, a test case </w:t>
      </w:r>
      <w:proofErr w:type="gramStart"/>
      <w:r w:rsidRPr="00866CA6">
        <w:t>should be developed</w:t>
      </w:r>
      <w:proofErr w:type="gramEnd"/>
      <w:r w:rsidRPr="00866CA6">
        <w:t xml:space="preserve"> in such a manner that it checks software with all possible inputs. This process is known as exhaustive testing and the test case, which is able to perform exhaustive testing, is known as </w:t>
      </w:r>
      <w:r w:rsidR="00483AD0">
        <w:t xml:space="preserve">the </w:t>
      </w:r>
      <w:r w:rsidRPr="00866CA6">
        <w:t>ideal test case.</w:t>
      </w:r>
      <w:bookmarkStart w:id="0" w:name="_GoBack"/>
      <w:bookmarkEnd w:id="0"/>
    </w:p>
    <w:p w:rsidR="00DC1CA4" w:rsidRPr="00866CA6" w:rsidRDefault="00DC1CA4" w:rsidP="00DC1CA4">
      <w:pPr>
        <w:pStyle w:val="Heading2"/>
      </w:pPr>
      <w:r w:rsidRPr="00866CA6">
        <w:t>Software Testing Strategies</w:t>
      </w:r>
    </w:p>
    <w:p w:rsidR="00DC1CA4" w:rsidRPr="00866CA6" w:rsidRDefault="00DC1CA4" w:rsidP="00DC1CA4">
      <w:r w:rsidRPr="00866CA6">
        <w:t xml:space="preserve">Software testing strategies </w:t>
      </w:r>
      <w:proofErr w:type="gramStart"/>
      <w:r w:rsidRPr="00866CA6">
        <w:t>can be considered</w:t>
      </w:r>
      <w:proofErr w:type="gramEnd"/>
      <w:r w:rsidRPr="00866CA6">
        <w:t xml:space="preserve"> as various levels of testing that are performed to test the software. The first level starts with testing of individual units of software. Once the individual units are tested, they </w:t>
      </w:r>
      <w:proofErr w:type="gramStart"/>
      <w:r w:rsidRPr="00866CA6">
        <w:t>are integrated and checked for interfaces established between them</w:t>
      </w:r>
      <w:proofErr w:type="gramEnd"/>
      <w:r w:rsidRPr="00866CA6">
        <w:t xml:space="preserve">. After this, </w:t>
      </w:r>
      <w:r w:rsidR="00483AD0">
        <w:t xml:space="preserve">the </w:t>
      </w:r>
      <w:r w:rsidRPr="00866CA6">
        <w:t xml:space="preserve">entire software </w:t>
      </w:r>
      <w:proofErr w:type="gramStart"/>
      <w:r w:rsidRPr="00866CA6">
        <w:t>is tested</w:t>
      </w:r>
      <w:proofErr w:type="gramEnd"/>
      <w:r w:rsidRPr="00866CA6">
        <w:t xml:space="preserve"> to ensure that the output produced is according to user requirements. There are four levels of software testing namely </w:t>
      </w:r>
      <w:r w:rsidR="00C85AF1" w:rsidRPr="00866CA6">
        <w:t>Unit Testing, Integration Testing, System Testing</w:t>
      </w:r>
      <w:r w:rsidRPr="00866CA6">
        <w:t xml:space="preserve">, and </w:t>
      </w:r>
      <w:r w:rsidR="00C85AF1" w:rsidRPr="00866CA6">
        <w:t>Acceptance Testing</w:t>
      </w:r>
      <w:r w:rsidRPr="00866CA6">
        <w:t>.</w:t>
      </w:r>
    </w:p>
    <w:p w:rsidR="00DC1CA4" w:rsidRPr="00866CA6" w:rsidRDefault="00DC1CA4" w:rsidP="00991366">
      <w:pPr>
        <w:pStyle w:val="Heading3"/>
      </w:pPr>
      <w:r w:rsidRPr="00866CA6">
        <w:lastRenderedPageBreak/>
        <w:t>Unit Testing</w:t>
      </w:r>
    </w:p>
    <w:p w:rsidR="0039530E" w:rsidRPr="00866CA6" w:rsidRDefault="00265E45" w:rsidP="00265E45">
      <w:r w:rsidRPr="00866CA6">
        <w:rPr>
          <w:noProof/>
          <w:lang w:eastAsia="en-IN"/>
        </w:rPr>
        <w:drawing>
          <wp:anchor distT="0" distB="0" distL="114300" distR="114300" simplePos="0" relativeHeight="251660288" behindDoc="0" locked="0" layoutInCell="1" allowOverlap="1">
            <wp:simplePos x="0" y="0"/>
            <wp:positionH relativeFrom="margin">
              <wp:align>right</wp:align>
            </wp:positionH>
            <wp:positionV relativeFrom="paragraph">
              <wp:posOffset>38100</wp:posOffset>
            </wp:positionV>
            <wp:extent cx="2700000" cy="1718844"/>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l="3369" r="3785"/>
                    <a:stretch/>
                  </pic:blipFill>
                  <pic:spPr bwMode="auto">
                    <a:xfrm>
                      <a:off x="0" y="0"/>
                      <a:ext cx="2700000" cy="1718844"/>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1CA4" w:rsidRPr="00866CA6">
        <w:t xml:space="preserve">Unit testing </w:t>
      </w:r>
      <w:proofErr w:type="gramStart"/>
      <w:r w:rsidR="00DC1CA4" w:rsidRPr="00866CA6">
        <w:t>is performed</w:t>
      </w:r>
      <w:proofErr w:type="gramEnd"/>
      <w:r w:rsidR="00DC1CA4" w:rsidRPr="00866CA6">
        <w:t xml:space="preserve"> to test the individual units of software. Since </w:t>
      </w:r>
      <w:r w:rsidR="00483AD0">
        <w:t xml:space="preserve">the </w:t>
      </w:r>
      <w:r w:rsidR="00DC1CA4" w:rsidRPr="00866CA6">
        <w:t xml:space="preserve">software is made of a number of units/modules, detecting errors in these units is simple and consumes less time, as they are </w:t>
      </w:r>
      <w:r w:rsidR="00100AC7" w:rsidRPr="00866CA6">
        <w:t>small</w:t>
      </w:r>
      <w:r w:rsidR="00DC1CA4" w:rsidRPr="00866CA6">
        <w:t xml:space="preserve">. However, it is possible that the outputs produced by one unit become input for another unit. Hence, if incorrect output produced by one unit </w:t>
      </w:r>
      <w:proofErr w:type="gramStart"/>
      <w:r w:rsidR="00DC1CA4" w:rsidRPr="00866CA6">
        <w:t>is provided</w:t>
      </w:r>
      <w:proofErr w:type="gramEnd"/>
      <w:r w:rsidR="00DC1CA4" w:rsidRPr="00866CA6">
        <w:t xml:space="preserve"> as input to the second unit, then</w:t>
      </w:r>
      <w:r w:rsidR="001D3922" w:rsidRPr="00866CA6">
        <w:t xml:space="preserve"> it also produces wrong output. </w:t>
      </w:r>
      <w:r w:rsidR="00DC1CA4" w:rsidRPr="00866CA6">
        <w:t xml:space="preserve">If this process </w:t>
      </w:r>
      <w:proofErr w:type="gramStart"/>
      <w:r w:rsidR="00DC1CA4" w:rsidRPr="00866CA6">
        <w:t>is not corrected</w:t>
      </w:r>
      <w:proofErr w:type="gramEnd"/>
      <w:r w:rsidR="00DC1CA4" w:rsidRPr="00866CA6">
        <w:t xml:space="preserve">, the entire software </w:t>
      </w:r>
      <w:r w:rsidR="0039530E" w:rsidRPr="00866CA6">
        <w:t>may produce unexpected outputs.</w:t>
      </w:r>
    </w:p>
    <w:p w:rsidR="00100AC7" w:rsidRPr="00866CA6" w:rsidRDefault="00DC1CA4" w:rsidP="00265E45">
      <w:r w:rsidRPr="00866CA6">
        <w:t xml:space="preserve">To avoid this, all the units in </w:t>
      </w:r>
      <w:r w:rsidR="00483AD0">
        <w:t xml:space="preserve">the </w:t>
      </w:r>
      <w:r w:rsidRPr="00866CA6">
        <w:t>software are tested independently using unit testing. Unit</w:t>
      </w:r>
      <w:r w:rsidR="00483AD0">
        <w:t>-</w:t>
      </w:r>
      <w:r w:rsidRPr="00866CA6">
        <w:t xml:space="preserve">level testing </w:t>
      </w:r>
      <w:proofErr w:type="gramStart"/>
      <w:r w:rsidRPr="00866CA6">
        <w:t>is not just performed</w:t>
      </w:r>
      <w:proofErr w:type="gramEnd"/>
      <w:r w:rsidRPr="00866CA6">
        <w:t xml:space="preserve"> once during the software development, rather it is repeated whenever software is modified or used in a new environment.</w:t>
      </w:r>
    </w:p>
    <w:p w:rsidR="00100AC7" w:rsidRPr="00866CA6" w:rsidRDefault="00100AC7" w:rsidP="00100AC7">
      <w:pPr>
        <w:pStyle w:val="ListParagraph"/>
        <w:numPr>
          <w:ilvl w:val="0"/>
          <w:numId w:val="4"/>
        </w:numPr>
      </w:pPr>
      <w:r w:rsidRPr="00866CA6">
        <w:rPr>
          <w:b/>
        </w:rPr>
        <w:t>Driver</w:t>
      </w:r>
      <w:r w:rsidRPr="00866CA6">
        <w:t xml:space="preserve"> is a module that passes input to the unit to be tested. It accepts test case data and then passes the data to the unit </w:t>
      </w:r>
      <w:proofErr w:type="gramStart"/>
      <w:r w:rsidRPr="00866CA6">
        <w:t>being tested</w:t>
      </w:r>
      <w:proofErr w:type="gramEnd"/>
      <w:r w:rsidRPr="00866CA6">
        <w:t xml:space="preserve">. After this, </w:t>
      </w:r>
      <w:r w:rsidR="00483AD0">
        <w:t xml:space="preserve">the </w:t>
      </w:r>
      <w:r w:rsidRPr="00866CA6">
        <w:t>driver prints the output produced.</w:t>
      </w:r>
    </w:p>
    <w:p w:rsidR="00C85AF1" w:rsidRPr="00866CA6" w:rsidRDefault="00100AC7" w:rsidP="00B1373F">
      <w:pPr>
        <w:pStyle w:val="ListParagraph"/>
        <w:numPr>
          <w:ilvl w:val="0"/>
          <w:numId w:val="4"/>
        </w:numPr>
      </w:pPr>
      <w:r w:rsidRPr="00866CA6">
        <w:rPr>
          <w:b/>
        </w:rPr>
        <w:t>Stub</w:t>
      </w:r>
      <w:r w:rsidRPr="00866CA6">
        <w:t xml:space="preserve"> is a module that works as </w:t>
      </w:r>
      <w:r w:rsidR="00483AD0">
        <w:t xml:space="preserve">a </w:t>
      </w:r>
      <w:r w:rsidRPr="00866CA6">
        <w:t xml:space="preserve">unit referenced by the unit </w:t>
      </w:r>
      <w:proofErr w:type="gramStart"/>
      <w:r w:rsidRPr="00866CA6">
        <w:t>being tested</w:t>
      </w:r>
      <w:proofErr w:type="gramEnd"/>
      <w:r w:rsidRPr="00866CA6">
        <w:t xml:space="preserve">. It uses the interface of the subordinate unit, does minimum data manipulation, and returns control back to the unit </w:t>
      </w:r>
      <w:proofErr w:type="gramStart"/>
      <w:r w:rsidRPr="00866CA6">
        <w:t>being tested</w:t>
      </w:r>
      <w:proofErr w:type="gramEnd"/>
      <w:r w:rsidRPr="00866CA6">
        <w:t>.</w:t>
      </w:r>
    </w:p>
    <w:p w:rsidR="00100AC7" w:rsidRPr="00866CA6" w:rsidRDefault="00100AC7" w:rsidP="00991366">
      <w:pPr>
        <w:pStyle w:val="Heading3"/>
      </w:pPr>
      <w:r w:rsidRPr="00866CA6">
        <w:t>Integration Testing</w:t>
      </w:r>
    </w:p>
    <w:p w:rsidR="009D2543" w:rsidRPr="00866CA6" w:rsidRDefault="00265E45" w:rsidP="00100AC7">
      <w:r w:rsidRPr="00866CA6">
        <w:rPr>
          <w:noProof/>
          <w:lang w:eastAsia="en-IN"/>
        </w:rPr>
        <w:drawing>
          <wp:anchor distT="0" distB="0" distL="114300" distR="114300" simplePos="0" relativeHeight="251661312" behindDoc="0" locked="0" layoutInCell="1" allowOverlap="1">
            <wp:simplePos x="0" y="0"/>
            <wp:positionH relativeFrom="margin">
              <wp:align>right</wp:align>
            </wp:positionH>
            <wp:positionV relativeFrom="paragraph">
              <wp:posOffset>36195</wp:posOffset>
            </wp:positionV>
            <wp:extent cx="2880000" cy="183769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l="4009" r="3762"/>
                    <a:stretch/>
                  </pic:blipFill>
                  <pic:spPr bwMode="auto">
                    <a:xfrm>
                      <a:off x="0" y="0"/>
                      <a:ext cx="2880000" cy="1837690"/>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00AC7" w:rsidRPr="00866CA6">
        <w:t xml:space="preserve">Once unit testing is complete, integration testing begins. In integration testing, the units validated during unit testing </w:t>
      </w:r>
      <w:proofErr w:type="gramStart"/>
      <w:r w:rsidR="00100AC7" w:rsidRPr="00866CA6">
        <w:t>are combined</w:t>
      </w:r>
      <w:proofErr w:type="gramEnd"/>
      <w:r w:rsidR="00100AC7" w:rsidRPr="00866CA6">
        <w:t xml:space="preserve"> to form a subsystem. The purpose of integration testing is to ensure that all the modules continue to work in accordance with user/customer requirements even after integration.</w:t>
      </w:r>
    </w:p>
    <w:p w:rsidR="00265E45" w:rsidRPr="00866CA6" w:rsidRDefault="00100AC7" w:rsidP="00100AC7">
      <w:r w:rsidRPr="00866CA6">
        <w:t>The objective of integration testing is to take all the tested individual modules, integrate them, test them again, and develop the software, which is according to design specifications.</w:t>
      </w:r>
    </w:p>
    <w:p w:rsidR="00100AC7" w:rsidRPr="00866CA6" w:rsidRDefault="00100AC7" w:rsidP="00100AC7">
      <w:r w:rsidRPr="00866CA6">
        <w:t xml:space="preserve">The Big Bang approach and Incremental Integration approach </w:t>
      </w:r>
      <w:proofErr w:type="gramStart"/>
      <w:r w:rsidRPr="00866CA6">
        <w:t>are used</w:t>
      </w:r>
      <w:proofErr w:type="gramEnd"/>
      <w:r w:rsidRPr="00866CA6">
        <w:t xml:space="preserve"> to integrate modules of a program.</w:t>
      </w:r>
    </w:p>
    <w:p w:rsidR="00100AC7" w:rsidRPr="00866CA6" w:rsidRDefault="00100AC7" w:rsidP="00100AC7">
      <w:pPr>
        <w:pStyle w:val="ListParagraph"/>
        <w:numPr>
          <w:ilvl w:val="0"/>
          <w:numId w:val="6"/>
        </w:numPr>
      </w:pPr>
      <w:r w:rsidRPr="00866CA6">
        <w:t xml:space="preserve">In </w:t>
      </w:r>
      <w:r w:rsidR="00483AD0">
        <w:t xml:space="preserve">the </w:t>
      </w:r>
      <w:r w:rsidRPr="00866CA6">
        <w:rPr>
          <w:b/>
        </w:rPr>
        <w:t>Big Bang</w:t>
      </w:r>
      <w:r w:rsidRPr="00866CA6">
        <w:t xml:space="preserve"> approach, initially, all modules are integrated and then the entire program is tested. However, when the entire program is tested, it is possible that a set of errors </w:t>
      </w:r>
      <w:proofErr w:type="gramStart"/>
      <w:r w:rsidRPr="00866CA6">
        <w:t>is detected</w:t>
      </w:r>
      <w:proofErr w:type="gramEnd"/>
      <w:r w:rsidRPr="00866CA6">
        <w:t>. It is difficult to correct these errors since it is difficult to isolate the exact cause of the errors when program is very large. In addition, when one set of errors is corrected, new sets of errors arise and this process continues indefinitely.</w:t>
      </w:r>
    </w:p>
    <w:p w:rsidR="00100AC7" w:rsidRPr="00866CA6" w:rsidRDefault="00100AC7" w:rsidP="00100AC7">
      <w:pPr>
        <w:pStyle w:val="ListParagraph"/>
        <w:numPr>
          <w:ilvl w:val="0"/>
          <w:numId w:val="6"/>
        </w:numPr>
      </w:pPr>
      <w:r w:rsidRPr="00866CA6">
        <w:t xml:space="preserve">The </w:t>
      </w:r>
      <w:r w:rsidRPr="00866CA6">
        <w:rPr>
          <w:b/>
        </w:rPr>
        <w:t>Incremental</w:t>
      </w:r>
      <w:r w:rsidRPr="00866CA6">
        <w:t xml:space="preserve"> </w:t>
      </w:r>
      <w:r w:rsidRPr="00866CA6">
        <w:rPr>
          <w:b/>
        </w:rPr>
        <w:t>Integration</w:t>
      </w:r>
      <w:r w:rsidRPr="00866CA6">
        <w:t xml:space="preserve"> approach tests program in small increments. It is easier to detect errors in this approach because only a small segment of software code </w:t>
      </w:r>
      <w:proofErr w:type="gramStart"/>
      <w:r w:rsidRPr="00866CA6">
        <w:t>is tested</w:t>
      </w:r>
      <w:proofErr w:type="gramEnd"/>
      <w:r w:rsidRPr="00866CA6">
        <w:t xml:space="preserve"> at a given instance of time. Moreover, interfaces </w:t>
      </w:r>
      <w:proofErr w:type="gramStart"/>
      <w:r w:rsidRPr="00866CA6">
        <w:t>can be tested</w:t>
      </w:r>
      <w:proofErr w:type="gramEnd"/>
      <w:r w:rsidRPr="00866CA6">
        <w:t xml:space="preserve"> completely if this approach is used. Various kinds of approaches are used for performing incremental integration testing:</w:t>
      </w:r>
    </w:p>
    <w:p w:rsidR="00265E45" w:rsidRPr="00866CA6" w:rsidRDefault="00265E45" w:rsidP="00100AC7">
      <w:pPr>
        <w:pStyle w:val="ListParagraph"/>
        <w:numPr>
          <w:ilvl w:val="1"/>
          <w:numId w:val="6"/>
        </w:numPr>
        <w:sectPr w:rsidR="00265E45" w:rsidRPr="00866CA6" w:rsidSect="00265E45">
          <w:type w:val="continuous"/>
          <w:pgSz w:w="11906" w:h="16838"/>
          <w:pgMar w:top="720" w:right="720" w:bottom="720" w:left="720" w:header="709" w:footer="709" w:gutter="0"/>
          <w:cols w:space="708"/>
          <w:docGrid w:linePitch="360"/>
        </w:sectPr>
      </w:pPr>
    </w:p>
    <w:p w:rsidR="00100AC7" w:rsidRPr="00866CA6" w:rsidRDefault="00100AC7" w:rsidP="00100AC7">
      <w:pPr>
        <w:pStyle w:val="ListParagraph"/>
        <w:numPr>
          <w:ilvl w:val="1"/>
          <w:numId w:val="6"/>
        </w:numPr>
      </w:pPr>
      <w:r w:rsidRPr="00866CA6">
        <w:t>Top-down integration testing</w:t>
      </w:r>
    </w:p>
    <w:p w:rsidR="00100AC7" w:rsidRPr="00866CA6" w:rsidRDefault="00100AC7" w:rsidP="00100AC7">
      <w:pPr>
        <w:pStyle w:val="ListParagraph"/>
        <w:numPr>
          <w:ilvl w:val="1"/>
          <w:numId w:val="6"/>
        </w:numPr>
      </w:pPr>
      <w:r w:rsidRPr="00866CA6">
        <w:t>Bottom-up integration testing</w:t>
      </w:r>
    </w:p>
    <w:p w:rsidR="00C85AF1" w:rsidRPr="00866CA6" w:rsidRDefault="00100AC7" w:rsidP="00C85AF1">
      <w:pPr>
        <w:pStyle w:val="ListParagraph"/>
        <w:numPr>
          <w:ilvl w:val="1"/>
          <w:numId w:val="6"/>
        </w:numPr>
      </w:pPr>
      <w:r w:rsidRPr="00866CA6">
        <w:t>Regression testing</w:t>
      </w:r>
    </w:p>
    <w:p w:rsidR="0039530E" w:rsidRPr="00866CA6" w:rsidRDefault="00100AC7" w:rsidP="00DD6634">
      <w:pPr>
        <w:pStyle w:val="ListParagraph"/>
        <w:numPr>
          <w:ilvl w:val="1"/>
          <w:numId w:val="6"/>
        </w:numPr>
        <w:sectPr w:rsidR="0039530E" w:rsidRPr="00866CA6" w:rsidSect="007B3C84">
          <w:type w:val="continuous"/>
          <w:pgSz w:w="11906" w:h="16838"/>
          <w:pgMar w:top="720" w:right="720" w:bottom="720" w:left="720" w:header="709" w:footer="709" w:gutter="0"/>
          <w:cols w:num="2" w:space="708"/>
          <w:docGrid w:linePitch="360"/>
        </w:sectPr>
      </w:pPr>
      <w:r w:rsidRPr="00866CA6">
        <w:t>S</w:t>
      </w:r>
      <w:r w:rsidR="00B133F9" w:rsidRPr="00866CA6">
        <w:t>moke testing</w:t>
      </w:r>
    </w:p>
    <w:p w:rsidR="007B3C84" w:rsidRPr="00866CA6" w:rsidRDefault="007B3C84" w:rsidP="00991366">
      <w:pPr>
        <w:pStyle w:val="Heading3"/>
        <w:sectPr w:rsidR="007B3C84" w:rsidRPr="00866CA6" w:rsidSect="00265E45">
          <w:type w:val="continuous"/>
          <w:pgSz w:w="11906" w:h="16838"/>
          <w:pgMar w:top="720" w:right="720" w:bottom="720" w:left="720" w:header="709" w:footer="709" w:gutter="0"/>
          <w:cols w:space="708"/>
          <w:docGrid w:linePitch="360"/>
        </w:sectPr>
      </w:pPr>
    </w:p>
    <w:p w:rsidR="00C85AF1" w:rsidRPr="00866CA6" w:rsidRDefault="00C85AF1" w:rsidP="00991366">
      <w:pPr>
        <w:pStyle w:val="Heading3"/>
      </w:pPr>
      <w:r w:rsidRPr="00866CA6">
        <w:lastRenderedPageBreak/>
        <w:t>System Testing</w:t>
      </w:r>
    </w:p>
    <w:p w:rsidR="00C85AF1" w:rsidRPr="00866CA6" w:rsidRDefault="00265E45" w:rsidP="00C85AF1">
      <w:r w:rsidRPr="00866CA6">
        <w:rPr>
          <w:noProof/>
          <w:lang w:eastAsia="en-IN"/>
        </w:rPr>
        <w:drawing>
          <wp:anchor distT="0" distB="0" distL="114300" distR="114300" simplePos="0" relativeHeight="251662336" behindDoc="0" locked="0" layoutInCell="1" allowOverlap="1">
            <wp:simplePos x="0" y="0"/>
            <wp:positionH relativeFrom="margin">
              <wp:posOffset>4349750</wp:posOffset>
            </wp:positionH>
            <wp:positionV relativeFrom="paragraph">
              <wp:posOffset>69850</wp:posOffset>
            </wp:positionV>
            <wp:extent cx="2159000" cy="21907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811" r="4290"/>
                    <a:stretch/>
                  </pic:blipFill>
                  <pic:spPr bwMode="auto">
                    <a:xfrm>
                      <a:off x="0" y="0"/>
                      <a:ext cx="2159000" cy="2190750"/>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85AF1" w:rsidRPr="00866CA6">
        <w:t xml:space="preserve">Software </w:t>
      </w:r>
      <w:proofErr w:type="gramStart"/>
      <w:r w:rsidR="00C85AF1" w:rsidRPr="00866CA6">
        <w:t>is integrated</w:t>
      </w:r>
      <w:proofErr w:type="gramEnd"/>
      <w:r w:rsidR="00C85AF1" w:rsidRPr="00866CA6">
        <w:t xml:space="preserve"> with other elements, such as hardware, people, and database to form a computer-based system. This system </w:t>
      </w:r>
      <w:proofErr w:type="gramStart"/>
      <w:r w:rsidR="00C85AF1" w:rsidRPr="00866CA6">
        <w:t>is then checked</w:t>
      </w:r>
      <w:proofErr w:type="gramEnd"/>
      <w:r w:rsidR="00C85AF1" w:rsidRPr="00866CA6">
        <w:t xml:space="preserve"> for errors using system testing. IEEE defines system testing as “testing conducted on a complete, integrated system to evaluate the system’s compliance with its specified requirements”.</w:t>
      </w:r>
    </w:p>
    <w:p w:rsidR="00B133F9" w:rsidRPr="00866CA6" w:rsidRDefault="00C85AF1" w:rsidP="00B133F9">
      <w:r w:rsidRPr="00866CA6">
        <w:t>System testing compares the system with the non-functional system requirements, such as security, speed, accuracy, and reliability. The emphasis is on validating and verifying the functional design specifications and examining how modules work together. This testing also evaluates external interfaces to other applications and utilities or the operating environment.</w:t>
      </w:r>
    </w:p>
    <w:p w:rsidR="00C85AF1" w:rsidRPr="00866CA6" w:rsidRDefault="00C85AF1" w:rsidP="00991366">
      <w:pPr>
        <w:pStyle w:val="Heading3"/>
      </w:pPr>
      <w:r w:rsidRPr="00866CA6">
        <w:t>Validation/Acceptance Testing</w:t>
      </w:r>
    </w:p>
    <w:p w:rsidR="00430EE2" w:rsidRPr="00866CA6" w:rsidRDefault="00430EE2" w:rsidP="00C85AF1">
      <w:r w:rsidRPr="00866CA6">
        <w:t xml:space="preserve">Validation testing </w:t>
      </w:r>
      <w:proofErr w:type="gramStart"/>
      <w:r w:rsidR="00C85AF1" w:rsidRPr="00866CA6">
        <w:t>is performed</w:t>
      </w:r>
      <w:proofErr w:type="gramEnd"/>
      <w:r w:rsidR="00C85AF1" w:rsidRPr="00866CA6">
        <w:t xml:space="preserve"> to determine whether </w:t>
      </w:r>
      <w:r w:rsidR="00483AD0">
        <w:t xml:space="preserve">the </w:t>
      </w:r>
      <w:r w:rsidR="00C85AF1" w:rsidRPr="00866CA6">
        <w:t xml:space="preserve">software meets all the functional, </w:t>
      </w:r>
      <w:r w:rsidRPr="00866CA6">
        <w:t>behavioural</w:t>
      </w:r>
      <w:r w:rsidR="00C85AF1" w:rsidRPr="00866CA6">
        <w:t xml:space="preserve"> and p</w:t>
      </w:r>
      <w:r w:rsidRPr="00866CA6">
        <w:t xml:space="preserve">erformance requirements or not. During validation testing, software </w:t>
      </w:r>
      <w:proofErr w:type="gramStart"/>
      <w:r w:rsidRPr="00866CA6">
        <w:t>is tested and evaluated by a group of users at either the developer’s site or user’s site</w:t>
      </w:r>
      <w:proofErr w:type="gramEnd"/>
      <w:r w:rsidRPr="00866CA6">
        <w:t>. This enables the users to test the software themselves and analyse whether the software is meeting their requirements or not.</w:t>
      </w:r>
    </w:p>
    <w:p w:rsidR="00C85AF1" w:rsidRPr="00866CA6" w:rsidRDefault="00C85AF1" w:rsidP="00C85AF1">
      <w:r w:rsidRPr="00866CA6">
        <w:t>IEEE defines acceptance testing as “formal testing with respect to user needs, requirements, and business processes conducted to determine whether or not a system satisfies the acceptance criteria and to enable the user, customers or other authorised entity to determine whether or not to accept the system”.</w:t>
      </w:r>
    </w:p>
    <w:p w:rsidR="00430EE2" w:rsidRPr="00866CA6" w:rsidRDefault="00430EE2" w:rsidP="00430EE2">
      <w:pPr>
        <w:pStyle w:val="ListParagraph"/>
        <w:numPr>
          <w:ilvl w:val="0"/>
          <w:numId w:val="7"/>
        </w:numPr>
      </w:pPr>
      <w:r w:rsidRPr="00866CA6">
        <w:rPr>
          <w:b/>
        </w:rPr>
        <w:t>Alpha Testing</w:t>
      </w:r>
      <w:r w:rsidRPr="00866CA6">
        <w:t xml:space="preserve">: </w:t>
      </w:r>
      <w:proofErr w:type="gramStart"/>
      <w:r w:rsidRPr="00866CA6">
        <w:t>Alpha testing is conducted by the users at the developer’s site</w:t>
      </w:r>
      <w:proofErr w:type="gramEnd"/>
      <w:r w:rsidRPr="00866CA6">
        <w:t xml:space="preserve">. In other words, this testing assesses the performance of </w:t>
      </w:r>
      <w:r w:rsidR="00483AD0">
        <w:t xml:space="preserve">the </w:t>
      </w:r>
      <w:r w:rsidRPr="00866CA6">
        <w:t xml:space="preserve">software in the environment in which it is developed. On completion of alpha testing, users report the errors to software developers so that they can correct them. Note that alpha testing </w:t>
      </w:r>
      <w:proofErr w:type="gramStart"/>
      <w:r w:rsidRPr="00866CA6">
        <w:t>is often employed</w:t>
      </w:r>
      <w:proofErr w:type="gramEnd"/>
      <w:r w:rsidRPr="00866CA6">
        <w:t xml:space="preserve"> as a form of internal acceptance testing. The advantages of alpha testing are listed below:</w:t>
      </w:r>
    </w:p>
    <w:p w:rsidR="00430EE2" w:rsidRPr="00866CA6" w:rsidRDefault="00430EE2" w:rsidP="00430EE2">
      <w:pPr>
        <w:pStyle w:val="ListParagraph"/>
        <w:numPr>
          <w:ilvl w:val="1"/>
          <w:numId w:val="7"/>
        </w:numPr>
      </w:pPr>
      <w:r w:rsidRPr="00866CA6">
        <w:t>Identifies all the errors present in the software.</w:t>
      </w:r>
    </w:p>
    <w:p w:rsidR="00430EE2" w:rsidRPr="00866CA6" w:rsidRDefault="00430EE2" w:rsidP="00430EE2">
      <w:pPr>
        <w:pStyle w:val="ListParagraph"/>
        <w:numPr>
          <w:ilvl w:val="1"/>
          <w:numId w:val="7"/>
        </w:numPr>
      </w:pPr>
      <w:r w:rsidRPr="00866CA6">
        <w:t xml:space="preserve">Checks whether all the functions mentioned in the requirements </w:t>
      </w:r>
      <w:proofErr w:type="gramStart"/>
      <w:r w:rsidRPr="00866CA6">
        <w:t>are implemented</w:t>
      </w:r>
      <w:proofErr w:type="gramEnd"/>
      <w:r w:rsidRPr="00866CA6">
        <w:t xml:space="preserve"> properly in software or not.</w:t>
      </w:r>
    </w:p>
    <w:p w:rsidR="00430EE2" w:rsidRPr="00866CA6" w:rsidRDefault="00430EE2" w:rsidP="00CD08EB">
      <w:pPr>
        <w:pStyle w:val="ListParagraph"/>
        <w:numPr>
          <w:ilvl w:val="0"/>
          <w:numId w:val="7"/>
        </w:numPr>
      </w:pPr>
      <w:r w:rsidRPr="00866CA6">
        <w:rPr>
          <w:b/>
        </w:rPr>
        <w:t>Beta Testing</w:t>
      </w:r>
      <w:r w:rsidRPr="00866CA6">
        <w:t xml:space="preserve">: Beta testing assesses </w:t>
      </w:r>
      <w:r w:rsidR="00483AD0">
        <w:t xml:space="preserve">the </w:t>
      </w:r>
      <w:r w:rsidRPr="00866CA6">
        <w:t xml:space="preserve">performance of software at user’s site. This testing is ‘live’ testing and </w:t>
      </w:r>
      <w:proofErr w:type="gramStart"/>
      <w:r w:rsidRPr="00866CA6">
        <w:t>is conducted</w:t>
      </w:r>
      <w:proofErr w:type="gramEnd"/>
      <w:r w:rsidRPr="00866CA6">
        <w:t xml:space="preserve"> in an environment, which is not controlled by the developer. That is, this testing </w:t>
      </w:r>
      <w:proofErr w:type="gramStart"/>
      <w:r w:rsidRPr="00866CA6">
        <w:t>is performed</w:t>
      </w:r>
      <w:proofErr w:type="gramEnd"/>
      <w:r w:rsidRPr="00866CA6">
        <w:t xml:space="preserve"> without any interference from the developer. Beta testing </w:t>
      </w:r>
      <w:proofErr w:type="gramStart"/>
      <w:r w:rsidRPr="00866CA6">
        <w:t>is performed</w:t>
      </w:r>
      <w:proofErr w:type="gramEnd"/>
      <w:r w:rsidRPr="00866CA6">
        <w:t xml:space="preserve"> to know whether the developed software satisfies the user requirements and fits within the business processes or not. The advantages of beta testing are listed below:</w:t>
      </w:r>
    </w:p>
    <w:p w:rsidR="00430EE2" w:rsidRPr="00866CA6" w:rsidRDefault="00430EE2" w:rsidP="00430EE2">
      <w:pPr>
        <w:pStyle w:val="ListParagraph"/>
        <w:numPr>
          <w:ilvl w:val="1"/>
          <w:numId w:val="7"/>
        </w:numPr>
        <w:rPr>
          <w:b/>
        </w:rPr>
      </w:pPr>
      <w:r w:rsidRPr="00866CA6">
        <w:t xml:space="preserve">Evaluates the entire documentation of software. For example, it examines the detailed description of </w:t>
      </w:r>
      <w:r w:rsidR="00483AD0">
        <w:t xml:space="preserve">the </w:t>
      </w:r>
      <w:r w:rsidRPr="00866CA6">
        <w:t>software code, which forms a part of documentation of software.</w:t>
      </w:r>
    </w:p>
    <w:p w:rsidR="00265E45" w:rsidRPr="00866CA6" w:rsidRDefault="00430EE2" w:rsidP="00265E45">
      <w:pPr>
        <w:pStyle w:val="ListParagraph"/>
        <w:numPr>
          <w:ilvl w:val="1"/>
          <w:numId w:val="7"/>
        </w:numPr>
        <w:rPr>
          <w:b/>
        </w:rPr>
      </w:pPr>
      <w:r w:rsidRPr="00866CA6">
        <w:t xml:space="preserve">Checks whether </w:t>
      </w:r>
      <w:r w:rsidR="00483AD0">
        <w:t xml:space="preserve">the </w:t>
      </w:r>
      <w:r w:rsidRPr="00866CA6">
        <w:t>software is operating successfully in user environment or not.</w:t>
      </w:r>
    </w:p>
    <w:p w:rsidR="00991366" w:rsidRPr="00866CA6" w:rsidRDefault="00991366" w:rsidP="00991366">
      <w:pPr>
        <w:pStyle w:val="Heading2"/>
      </w:pPr>
      <w:r w:rsidRPr="00866CA6">
        <w:t>Testing Techniques</w:t>
      </w:r>
    </w:p>
    <w:p w:rsidR="00991366" w:rsidRPr="00866CA6" w:rsidRDefault="00991366" w:rsidP="00991366">
      <w:r w:rsidRPr="00866CA6">
        <w:t xml:space="preserve">Once the software is developed, it </w:t>
      </w:r>
      <w:proofErr w:type="gramStart"/>
      <w:r w:rsidRPr="00866CA6">
        <w:t>should be tested</w:t>
      </w:r>
      <w:proofErr w:type="gramEnd"/>
      <w:r w:rsidRPr="00866CA6">
        <w:t xml:space="preserve"> in a proper manner before the system is delivered to the user. For this, two techniques that provide systematic guidance for designing tests are used. These techniques </w:t>
      </w:r>
      <w:proofErr w:type="gramStart"/>
      <w:r w:rsidRPr="00866CA6">
        <w:t>are listed</w:t>
      </w:r>
      <w:proofErr w:type="gramEnd"/>
      <w:r w:rsidRPr="00866CA6">
        <w:t xml:space="preserve"> below: </w:t>
      </w:r>
    </w:p>
    <w:p w:rsidR="00991366" w:rsidRPr="00866CA6" w:rsidRDefault="00991366" w:rsidP="00991366">
      <w:pPr>
        <w:pStyle w:val="ListParagraph"/>
        <w:numPr>
          <w:ilvl w:val="0"/>
          <w:numId w:val="8"/>
        </w:numPr>
      </w:pPr>
      <w:r w:rsidRPr="00866CA6">
        <w:t xml:space="preserve">Once the internal working of software </w:t>
      </w:r>
      <w:proofErr w:type="gramStart"/>
      <w:r w:rsidRPr="00866CA6">
        <w:t>is known</w:t>
      </w:r>
      <w:proofErr w:type="gramEnd"/>
      <w:r w:rsidRPr="00866CA6">
        <w:t xml:space="preserve">, tests are performed to ensure that all internal operations of software are performed according to specifications. This </w:t>
      </w:r>
      <w:proofErr w:type="gramStart"/>
      <w:r w:rsidRPr="00866CA6">
        <w:t>is referred</w:t>
      </w:r>
      <w:proofErr w:type="gramEnd"/>
      <w:r w:rsidRPr="00866CA6">
        <w:t xml:space="preserve"> to as white box testing.</w:t>
      </w:r>
    </w:p>
    <w:p w:rsidR="00991366" w:rsidRPr="00866CA6" w:rsidRDefault="00991366" w:rsidP="00991366">
      <w:pPr>
        <w:pStyle w:val="ListParagraph"/>
        <w:numPr>
          <w:ilvl w:val="0"/>
          <w:numId w:val="8"/>
        </w:numPr>
      </w:pPr>
      <w:r w:rsidRPr="00866CA6">
        <w:t xml:space="preserve">Once the specified function for which software </w:t>
      </w:r>
      <w:proofErr w:type="gramStart"/>
      <w:r w:rsidRPr="00866CA6">
        <w:t>has been designed</w:t>
      </w:r>
      <w:proofErr w:type="gramEnd"/>
      <w:r w:rsidRPr="00866CA6">
        <w:t xml:space="preserve"> is known, tests are performed to ensure that each function is working properly. This is referred to as </w:t>
      </w:r>
      <w:proofErr w:type="gramStart"/>
      <w:r w:rsidRPr="00866CA6">
        <w:t>black</w:t>
      </w:r>
      <w:r w:rsidR="00483AD0">
        <w:t>-</w:t>
      </w:r>
      <w:r w:rsidRPr="00866CA6">
        <w:t>box</w:t>
      </w:r>
      <w:proofErr w:type="gramEnd"/>
      <w:r w:rsidRPr="00866CA6">
        <w:t xml:space="preserve"> testing.</w:t>
      </w:r>
    </w:p>
    <w:p w:rsidR="00991366" w:rsidRPr="00866CA6" w:rsidRDefault="00991366" w:rsidP="00991366">
      <w:pPr>
        <w:pStyle w:val="Heading3"/>
      </w:pPr>
      <w:r w:rsidRPr="00866CA6">
        <w:lastRenderedPageBreak/>
        <w:t>White Box Testing</w:t>
      </w:r>
    </w:p>
    <w:p w:rsidR="009D2543" w:rsidRPr="00866CA6" w:rsidRDefault="00265E45" w:rsidP="005E521C">
      <w:r w:rsidRPr="00866CA6">
        <w:rPr>
          <w:noProof/>
          <w:lang w:eastAsia="en-IN"/>
        </w:rPr>
        <w:drawing>
          <wp:anchor distT="0" distB="0" distL="114300" distR="114300" simplePos="0" relativeHeight="251658240" behindDoc="0" locked="0" layoutInCell="1" allowOverlap="1">
            <wp:simplePos x="0" y="0"/>
            <wp:positionH relativeFrom="margin">
              <wp:align>right</wp:align>
            </wp:positionH>
            <wp:positionV relativeFrom="paragraph">
              <wp:posOffset>76835</wp:posOffset>
            </wp:positionV>
            <wp:extent cx="2520000" cy="2272394"/>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043" t="3512" r="7281" b="1337"/>
                    <a:stretch/>
                  </pic:blipFill>
                  <pic:spPr bwMode="auto">
                    <a:xfrm>
                      <a:off x="0" y="0"/>
                      <a:ext cx="2520000" cy="2272394"/>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521C" w:rsidRPr="00866CA6">
        <w:t xml:space="preserve">White box testing, also known as structural testing </w:t>
      </w:r>
      <w:proofErr w:type="gramStart"/>
      <w:r w:rsidR="005E521C" w:rsidRPr="00866CA6">
        <w:t>is performed</w:t>
      </w:r>
      <w:proofErr w:type="gramEnd"/>
      <w:r w:rsidR="005E521C" w:rsidRPr="00866CA6">
        <w:t xml:space="preserve"> to check the internal structure of a program. To perform white box testing, </w:t>
      </w:r>
      <w:r w:rsidR="00483AD0">
        <w:t xml:space="preserve">the </w:t>
      </w:r>
      <w:r w:rsidR="005E521C" w:rsidRPr="00866CA6">
        <w:t>tester should have a thorough knowledge of the program code and the purpose for which it is developed. The basic strength of this testing is that the entire software implementation is included while testing is performed. This facilitates error detection even when the software specification is vague or incomplete.</w:t>
      </w:r>
    </w:p>
    <w:p w:rsidR="00265E45" w:rsidRPr="00866CA6" w:rsidRDefault="005E521C" w:rsidP="00265E45">
      <w:r w:rsidRPr="00866CA6">
        <w:t>The objective of white</w:t>
      </w:r>
      <w:r w:rsidR="00483AD0">
        <w:t>-</w:t>
      </w:r>
      <w:r w:rsidRPr="00866CA6">
        <w:t>box testing is to ensure that the test cases (developed by software testers by using white box testing) exercise each path through a program. That is, test cases ensure that all internal structures in the program are developed according to design specifications.</w:t>
      </w:r>
    </w:p>
    <w:p w:rsidR="005E521C" w:rsidRPr="00866CA6" w:rsidRDefault="005E521C" w:rsidP="00265E45">
      <w:r w:rsidRPr="00866CA6">
        <w:t>The effectiveness of white</w:t>
      </w:r>
      <w:r w:rsidR="00483AD0">
        <w:t>-</w:t>
      </w:r>
      <w:r w:rsidRPr="00866CA6">
        <w:t xml:space="preserve">box testing </w:t>
      </w:r>
      <w:proofErr w:type="gramStart"/>
      <w:r w:rsidRPr="00866CA6">
        <w:t>is commonly expressed</w:t>
      </w:r>
      <w:proofErr w:type="gramEnd"/>
      <w:r w:rsidRPr="00866CA6">
        <w:t xml:space="preserve"> in terms of test or code coverage metrics, which measure the fraction of code exercised by test cases. The various </w:t>
      </w:r>
      <w:r w:rsidR="00246A07" w:rsidRPr="00866CA6">
        <w:t>types of testing</w:t>
      </w:r>
      <w:r w:rsidRPr="00866CA6">
        <w:t xml:space="preserve"> which </w:t>
      </w:r>
      <w:r w:rsidR="00246A07" w:rsidRPr="00866CA6">
        <w:t xml:space="preserve">occur </w:t>
      </w:r>
      <w:r w:rsidRPr="00866CA6">
        <w:t>as</w:t>
      </w:r>
      <w:r w:rsidR="00246A07" w:rsidRPr="00866CA6">
        <w:t xml:space="preserve"> a</w:t>
      </w:r>
      <w:r w:rsidRPr="00866CA6">
        <w:t xml:space="preserve"> part of white</w:t>
      </w:r>
      <w:r w:rsidR="00483AD0">
        <w:t>-</w:t>
      </w:r>
      <w:r w:rsidRPr="00866CA6">
        <w:t xml:space="preserve">box testing are </w:t>
      </w:r>
      <w:r w:rsidR="00246A07" w:rsidRPr="00866CA6">
        <w:rPr>
          <w:b/>
        </w:rPr>
        <w:t>Basis Path Testing</w:t>
      </w:r>
      <w:r w:rsidR="00246A07" w:rsidRPr="00866CA6">
        <w:t xml:space="preserve">, </w:t>
      </w:r>
      <w:r w:rsidR="00246A07" w:rsidRPr="00866CA6">
        <w:rPr>
          <w:b/>
        </w:rPr>
        <w:t>Control Structure Testing</w:t>
      </w:r>
      <w:r w:rsidR="00246A07" w:rsidRPr="00866CA6">
        <w:t xml:space="preserve"> and </w:t>
      </w:r>
      <w:r w:rsidR="00246A07" w:rsidRPr="00866CA6">
        <w:rPr>
          <w:b/>
        </w:rPr>
        <w:t>Mutation Testing</w:t>
      </w:r>
      <w:r w:rsidR="00265E45" w:rsidRPr="00866CA6">
        <w:t>.</w:t>
      </w:r>
    </w:p>
    <w:p w:rsidR="001D3922" w:rsidRPr="00866CA6" w:rsidRDefault="001D3922" w:rsidP="00E862EB">
      <w:pPr>
        <w:pStyle w:val="Heading4"/>
        <w:sectPr w:rsidR="001D3922" w:rsidRPr="00866CA6" w:rsidSect="00265E45">
          <w:type w:val="continuous"/>
          <w:pgSz w:w="11906" w:h="16838"/>
          <w:pgMar w:top="720" w:right="720" w:bottom="720" w:left="720" w:header="709" w:footer="709" w:gutter="0"/>
          <w:cols w:space="708"/>
          <w:docGrid w:linePitch="360"/>
        </w:sectPr>
      </w:pPr>
    </w:p>
    <w:p w:rsidR="00E862EB" w:rsidRPr="00866CA6" w:rsidRDefault="00E862EB" w:rsidP="00E862EB">
      <w:pPr>
        <w:pStyle w:val="Heading4"/>
      </w:pPr>
      <w:r w:rsidRPr="00866CA6">
        <w:t>Advantages</w:t>
      </w:r>
    </w:p>
    <w:p w:rsidR="00E862EB" w:rsidRPr="00866CA6" w:rsidRDefault="00E862EB" w:rsidP="00E862EB">
      <w:pPr>
        <w:pStyle w:val="ListParagraph"/>
        <w:numPr>
          <w:ilvl w:val="0"/>
          <w:numId w:val="10"/>
        </w:numPr>
      </w:pPr>
      <w:r w:rsidRPr="00866CA6">
        <w:t>Covers the larger part of the program code while testing.</w:t>
      </w:r>
    </w:p>
    <w:p w:rsidR="00E862EB" w:rsidRPr="00866CA6" w:rsidRDefault="00E862EB" w:rsidP="00E862EB">
      <w:pPr>
        <w:pStyle w:val="ListParagraph"/>
        <w:numPr>
          <w:ilvl w:val="0"/>
          <w:numId w:val="10"/>
        </w:numPr>
      </w:pPr>
      <w:r w:rsidRPr="00866CA6">
        <w:t>Uncovers typographical errors.</w:t>
      </w:r>
    </w:p>
    <w:p w:rsidR="00E862EB" w:rsidRPr="00866CA6" w:rsidRDefault="00E862EB" w:rsidP="00E862EB">
      <w:pPr>
        <w:pStyle w:val="ListParagraph"/>
        <w:numPr>
          <w:ilvl w:val="0"/>
          <w:numId w:val="10"/>
        </w:numPr>
      </w:pPr>
      <w:r w:rsidRPr="00866CA6">
        <w:t xml:space="preserve">Detects design errors that occur when incorrect assumptions </w:t>
      </w:r>
      <w:proofErr w:type="gramStart"/>
      <w:r w:rsidRPr="00866CA6">
        <w:t>are made</w:t>
      </w:r>
      <w:proofErr w:type="gramEnd"/>
      <w:r w:rsidRPr="00866CA6">
        <w:t xml:space="preserve"> about execution paths.</w:t>
      </w:r>
    </w:p>
    <w:p w:rsidR="00265E45" w:rsidRPr="00866CA6" w:rsidRDefault="00265E45" w:rsidP="00265E45">
      <w:pPr>
        <w:pStyle w:val="Heading4"/>
      </w:pPr>
      <w:r w:rsidRPr="00866CA6">
        <w:t>Disadvantages</w:t>
      </w:r>
    </w:p>
    <w:p w:rsidR="00265E45" w:rsidRPr="00866CA6" w:rsidRDefault="00265E45" w:rsidP="00265E45">
      <w:pPr>
        <w:pStyle w:val="ListParagraph"/>
        <w:numPr>
          <w:ilvl w:val="0"/>
          <w:numId w:val="11"/>
        </w:numPr>
      </w:pPr>
      <w:r w:rsidRPr="00866CA6">
        <w:t>Tests that cover most of the program code may not be good for assessing the functionality of surprise (unexpected) behaviours and other testing goals.</w:t>
      </w:r>
    </w:p>
    <w:p w:rsidR="00265E45" w:rsidRPr="00866CA6" w:rsidRDefault="00265E45" w:rsidP="00265E45">
      <w:pPr>
        <w:pStyle w:val="ListParagraph"/>
        <w:numPr>
          <w:ilvl w:val="0"/>
          <w:numId w:val="11"/>
        </w:numPr>
      </w:pPr>
      <w:r w:rsidRPr="00866CA6">
        <w:t>Tests based on design may miss other system problems.</w:t>
      </w:r>
    </w:p>
    <w:p w:rsidR="00966015" w:rsidRPr="00866CA6" w:rsidRDefault="00265E45" w:rsidP="00020AE6">
      <w:pPr>
        <w:pStyle w:val="ListParagraph"/>
        <w:numPr>
          <w:ilvl w:val="0"/>
          <w:numId w:val="11"/>
        </w:numPr>
        <w:sectPr w:rsidR="00966015" w:rsidRPr="00866CA6" w:rsidSect="005E521C">
          <w:type w:val="continuous"/>
          <w:pgSz w:w="11906" w:h="16838"/>
          <w:pgMar w:top="851" w:right="851" w:bottom="851" w:left="851" w:header="709" w:footer="709" w:gutter="0"/>
          <w:cols w:space="708"/>
          <w:docGrid w:linePitch="360"/>
        </w:sectPr>
      </w:pPr>
      <w:r w:rsidRPr="00866CA6">
        <w:t>Tests cases need to be changed if implementation changes.</w:t>
      </w:r>
    </w:p>
    <w:p w:rsidR="005E521C" w:rsidRPr="00866CA6" w:rsidRDefault="005E521C" w:rsidP="005E521C">
      <w:pPr>
        <w:pStyle w:val="Heading3"/>
      </w:pPr>
      <w:r w:rsidRPr="00866CA6">
        <w:t>Black Box Testing</w:t>
      </w:r>
    </w:p>
    <w:p w:rsidR="009D2543" w:rsidRPr="00866CA6" w:rsidRDefault="00265E45" w:rsidP="00265E45">
      <w:r w:rsidRPr="00866CA6">
        <w:rPr>
          <w:noProof/>
          <w:lang w:eastAsia="en-IN"/>
        </w:rPr>
        <w:drawing>
          <wp:anchor distT="0" distB="0" distL="114300" distR="114300" simplePos="0" relativeHeight="251659264" behindDoc="0" locked="0" layoutInCell="1" allowOverlap="1">
            <wp:simplePos x="0" y="0"/>
            <wp:positionH relativeFrom="margin">
              <wp:align>right</wp:align>
            </wp:positionH>
            <wp:positionV relativeFrom="paragraph">
              <wp:posOffset>74930</wp:posOffset>
            </wp:positionV>
            <wp:extent cx="2268000" cy="1300459"/>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435" t="4082" r="5392"/>
                    <a:stretch/>
                  </pic:blipFill>
                  <pic:spPr bwMode="auto">
                    <a:xfrm>
                      <a:off x="0" y="0"/>
                      <a:ext cx="2268000" cy="1300459"/>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521C" w:rsidRPr="00866CA6">
        <w:t xml:space="preserve">Black box testing, also known as </w:t>
      </w:r>
      <w:r w:rsidR="005E521C" w:rsidRPr="00866CA6">
        <w:rPr>
          <w:b/>
        </w:rPr>
        <w:t>functional testing</w:t>
      </w:r>
      <w:r w:rsidR="005E521C" w:rsidRPr="00866CA6">
        <w:t xml:space="preserve">, checks the functional requirements and examines the input and output data of these requirements. The functionality is determined by observing the outputs to corresponding inputs. For example, when </w:t>
      </w:r>
      <w:proofErr w:type="gramStart"/>
      <w:r w:rsidR="005E521C" w:rsidRPr="00866CA6">
        <w:t>black</w:t>
      </w:r>
      <w:r w:rsidR="00483AD0">
        <w:t>-</w:t>
      </w:r>
      <w:r w:rsidR="005E521C" w:rsidRPr="00866CA6">
        <w:t>box</w:t>
      </w:r>
      <w:proofErr w:type="gramEnd"/>
      <w:r w:rsidR="005E521C" w:rsidRPr="00866CA6">
        <w:t xml:space="preserve"> testing is used, the tester should only know the ‘legal’ inputs and what the expected outputs should be, but not how the program actually arrives at those outputs.</w:t>
      </w:r>
    </w:p>
    <w:p w:rsidR="00E862EB" w:rsidRPr="00866CA6" w:rsidRDefault="00E862EB" w:rsidP="00265E45">
      <w:r w:rsidRPr="00866CA6">
        <w:t xml:space="preserve">In this testing, various inputs </w:t>
      </w:r>
      <w:proofErr w:type="gramStart"/>
      <w:r w:rsidRPr="00866CA6">
        <w:t>are exercised</w:t>
      </w:r>
      <w:proofErr w:type="gramEnd"/>
      <w:r w:rsidRPr="00866CA6">
        <w:t xml:space="preserve"> and the outputs are compared against specification to validate the correctness. Note that test cases </w:t>
      </w:r>
      <w:proofErr w:type="gramStart"/>
      <w:r w:rsidRPr="00866CA6">
        <w:t>are derived</w:t>
      </w:r>
      <w:proofErr w:type="gramEnd"/>
      <w:r w:rsidRPr="00866CA6">
        <w:t xml:space="preserve"> from these specifications without considering implementation details of the code. The outputs are compared with user requirements and if they are as specified by the user, then the software is considered </w:t>
      </w:r>
      <w:proofErr w:type="gramStart"/>
      <w:r w:rsidRPr="00866CA6">
        <w:t>to be correct</w:t>
      </w:r>
      <w:proofErr w:type="gramEnd"/>
      <w:r w:rsidRPr="00866CA6">
        <w:t xml:space="preserve">, else the software is tested for the presence of errors in it. The various methods used in </w:t>
      </w:r>
      <w:proofErr w:type="gramStart"/>
      <w:r w:rsidRPr="00866CA6">
        <w:t>black</w:t>
      </w:r>
      <w:r w:rsidR="00483AD0">
        <w:t>-</w:t>
      </w:r>
      <w:r w:rsidRPr="00866CA6">
        <w:t>box</w:t>
      </w:r>
      <w:proofErr w:type="gramEnd"/>
      <w:r w:rsidRPr="00866CA6">
        <w:t xml:space="preserve"> testing are </w:t>
      </w:r>
      <w:r w:rsidRPr="00866CA6">
        <w:rPr>
          <w:b/>
        </w:rPr>
        <w:t>Equivalence Class Partitioning, Boundary Value Analysis, Orthogonal Array Testin</w:t>
      </w:r>
      <w:r w:rsidRPr="00866CA6">
        <w:t xml:space="preserve">g, and </w:t>
      </w:r>
      <w:r w:rsidRPr="00866CA6">
        <w:rPr>
          <w:b/>
        </w:rPr>
        <w:t>Cause</w:t>
      </w:r>
      <w:r w:rsidR="00483AD0">
        <w:rPr>
          <w:b/>
        </w:rPr>
        <w:t>-</w:t>
      </w:r>
      <w:r w:rsidRPr="00866CA6">
        <w:rPr>
          <w:b/>
        </w:rPr>
        <w:t>Effect Graphing</w:t>
      </w:r>
      <w:r w:rsidRPr="00866CA6">
        <w:t>.</w:t>
      </w:r>
    </w:p>
    <w:p w:rsidR="001D3922" w:rsidRPr="00866CA6" w:rsidRDefault="001D3922" w:rsidP="00265E45">
      <w:pPr>
        <w:pStyle w:val="Heading4"/>
        <w:sectPr w:rsidR="001D3922" w:rsidRPr="00866CA6" w:rsidSect="005E521C">
          <w:type w:val="continuous"/>
          <w:pgSz w:w="11906" w:h="16838"/>
          <w:pgMar w:top="851" w:right="851" w:bottom="851" w:left="851" w:header="709" w:footer="709" w:gutter="0"/>
          <w:cols w:space="708"/>
          <w:docGrid w:linePitch="360"/>
        </w:sectPr>
      </w:pPr>
    </w:p>
    <w:p w:rsidR="00265E45" w:rsidRPr="00866CA6" w:rsidRDefault="00265E45" w:rsidP="00265E45">
      <w:pPr>
        <w:pStyle w:val="Heading4"/>
      </w:pPr>
      <w:r w:rsidRPr="00866CA6">
        <w:t>Advantages</w:t>
      </w:r>
    </w:p>
    <w:p w:rsidR="00265E45" w:rsidRPr="00866CA6" w:rsidRDefault="00265E45" w:rsidP="00265E45">
      <w:pPr>
        <w:pStyle w:val="ListParagraph"/>
        <w:numPr>
          <w:ilvl w:val="0"/>
          <w:numId w:val="12"/>
        </w:numPr>
      </w:pPr>
      <w:r w:rsidRPr="00866CA6">
        <w:t>Tester requires no knowledge of implementation and programming language used.</w:t>
      </w:r>
    </w:p>
    <w:p w:rsidR="00265E45" w:rsidRPr="00866CA6" w:rsidRDefault="00265E45" w:rsidP="00265E45">
      <w:pPr>
        <w:pStyle w:val="ListParagraph"/>
        <w:numPr>
          <w:ilvl w:val="0"/>
          <w:numId w:val="12"/>
        </w:numPr>
      </w:pPr>
      <w:r w:rsidRPr="00866CA6">
        <w:t>Reveals any ambiguities and inconsistencies in the functional specifications.</w:t>
      </w:r>
    </w:p>
    <w:p w:rsidR="00265E45" w:rsidRPr="00866CA6" w:rsidRDefault="00265E45" w:rsidP="00265E45">
      <w:pPr>
        <w:pStyle w:val="ListParagraph"/>
        <w:numPr>
          <w:ilvl w:val="0"/>
          <w:numId w:val="12"/>
        </w:numPr>
      </w:pPr>
      <w:r w:rsidRPr="00866CA6">
        <w:t>Efficient when used on larger systems.</w:t>
      </w:r>
    </w:p>
    <w:p w:rsidR="00265E45" w:rsidRPr="00866CA6" w:rsidRDefault="00483AD0" w:rsidP="00265E45">
      <w:pPr>
        <w:pStyle w:val="ListParagraph"/>
        <w:numPr>
          <w:ilvl w:val="0"/>
          <w:numId w:val="12"/>
        </w:numPr>
      </w:pPr>
      <w:r>
        <w:t>A n</w:t>
      </w:r>
      <w:r w:rsidR="00265E45" w:rsidRPr="00866CA6">
        <w:t xml:space="preserve">on-technical person can also perform </w:t>
      </w:r>
      <w:proofErr w:type="gramStart"/>
      <w:r w:rsidR="00265E45" w:rsidRPr="00866CA6">
        <w:t>black</w:t>
      </w:r>
      <w:r>
        <w:t>-</w:t>
      </w:r>
      <w:r w:rsidR="00265E45" w:rsidRPr="00866CA6">
        <w:t>box</w:t>
      </w:r>
      <w:proofErr w:type="gramEnd"/>
      <w:r w:rsidR="00265E45" w:rsidRPr="00866CA6">
        <w:t xml:space="preserve"> testing.</w:t>
      </w:r>
    </w:p>
    <w:p w:rsidR="00265E45" w:rsidRPr="00866CA6" w:rsidRDefault="00265E45" w:rsidP="00265E45">
      <w:pPr>
        <w:pStyle w:val="Heading4"/>
      </w:pPr>
      <w:r w:rsidRPr="00866CA6">
        <w:lastRenderedPageBreak/>
        <w:t>Disadvantages</w:t>
      </w:r>
    </w:p>
    <w:p w:rsidR="00265E45" w:rsidRPr="00866CA6" w:rsidRDefault="00265E45" w:rsidP="00265E45">
      <w:pPr>
        <w:pStyle w:val="ListParagraph"/>
        <w:numPr>
          <w:ilvl w:val="0"/>
          <w:numId w:val="13"/>
        </w:numPr>
      </w:pPr>
      <w:r w:rsidRPr="00866CA6">
        <w:t xml:space="preserve">Only </w:t>
      </w:r>
      <w:r w:rsidR="00483AD0">
        <w:t xml:space="preserve">a </w:t>
      </w:r>
      <w:r w:rsidRPr="00866CA6">
        <w:t xml:space="preserve">small number of possible inputs </w:t>
      </w:r>
      <w:proofErr w:type="gramStart"/>
      <w:r w:rsidRPr="00866CA6">
        <w:t>can be tested</w:t>
      </w:r>
      <w:proofErr w:type="gramEnd"/>
      <w:r w:rsidRPr="00866CA6">
        <w:t xml:space="preserve"> as testing every possible input consumes a lot of time.</w:t>
      </w:r>
    </w:p>
    <w:p w:rsidR="00265E45" w:rsidRPr="00866CA6" w:rsidRDefault="00265E45" w:rsidP="00265E45">
      <w:pPr>
        <w:pStyle w:val="ListParagraph"/>
        <w:numPr>
          <w:ilvl w:val="0"/>
          <w:numId w:val="13"/>
        </w:numPr>
      </w:pPr>
      <w:r w:rsidRPr="00866CA6">
        <w:t xml:space="preserve">There can be </w:t>
      </w:r>
      <w:r w:rsidR="00483AD0">
        <w:t xml:space="preserve">an </w:t>
      </w:r>
      <w:r w:rsidRPr="00866CA6">
        <w:t xml:space="preserve">unnecessary repetition of test inputs if the tester is </w:t>
      </w:r>
      <w:proofErr w:type="gramStart"/>
      <w:r w:rsidRPr="00866CA6">
        <w:t>not informed</w:t>
      </w:r>
      <w:proofErr w:type="gramEnd"/>
      <w:r w:rsidRPr="00866CA6">
        <w:t xml:space="preserve"> about the test cases that software developer has already tried.</w:t>
      </w:r>
    </w:p>
    <w:p w:rsidR="00265E45" w:rsidRPr="00866CA6" w:rsidRDefault="00265E45" w:rsidP="00265E45">
      <w:pPr>
        <w:pStyle w:val="ListParagraph"/>
        <w:numPr>
          <w:ilvl w:val="0"/>
          <w:numId w:val="13"/>
        </w:numPr>
      </w:pPr>
      <w:r w:rsidRPr="00866CA6">
        <w:t>Leaves many program paths untested.</w:t>
      </w:r>
    </w:p>
    <w:p w:rsidR="009D2543" w:rsidRPr="00866CA6" w:rsidRDefault="00265E45" w:rsidP="009D2543">
      <w:pPr>
        <w:pStyle w:val="ListParagraph"/>
        <w:numPr>
          <w:ilvl w:val="0"/>
          <w:numId w:val="13"/>
        </w:numPr>
      </w:pPr>
      <w:proofErr w:type="gramStart"/>
      <w:r w:rsidRPr="00866CA6">
        <w:t>Cannot be directed</w:t>
      </w:r>
      <w:proofErr w:type="gramEnd"/>
      <w:r w:rsidRPr="00866CA6">
        <w:t xml:space="preserve"> towards specific segments of </w:t>
      </w:r>
      <w:r w:rsidR="001D3922" w:rsidRPr="00866CA6">
        <w:t>code, hence is more error</w:t>
      </w:r>
      <w:r w:rsidR="00483AD0">
        <w:t>-</w:t>
      </w:r>
      <w:r w:rsidR="001D3922" w:rsidRPr="00866CA6">
        <w:t>prone.</w:t>
      </w:r>
    </w:p>
    <w:p w:rsidR="00966015" w:rsidRPr="00866CA6" w:rsidRDefault="00966015" w:rsidP="00966015">
      <w:pPr>
        <w:pStyle w:val="Heading3"/>
      </w:pPr>
      <w:r w:rsidRPr="00866CA6">
        <w:t>Difference b/w White Box</w:t>
      </w:r>
      <w:r w:rsidR="009D2543" w:rsidRPr="00866CA6">
        <w:t xml:space="preserve"> Testing</w:t>
      </w:r>
      <w:r w:rsidRPr="00866CA6">
        <w:t xml:space="preserve"> &amp; Black Box</w:t>
      </w:r>
      <w:r w:rsidR="009D2543" w:rsidRPr="00866CA6">
        <w:t xml:space="preserve"> Testing</w:t>
      </w:r>
    </w:p>
    <w:tbl>
      <w:tblPr>
        <w:tblStyle w:val="TableGrid"/>
        <w:tblW w:w="0" w:type="auto"/>
        <w:jc w:val="center"/>
        <w:tblLook w:val="04A0" w:firstRow="1" w:lastRow="0" w:firstColumn="1" w:lastColumn="0" w:noHBand="0" w:noVBand="1"/>
      </w:tblPr>
      <w:tblGrid>
        <w:gridCol w:w="1488"/>
        <w:gridCol w:w="4502"/>
        <w:gridCol w:w="4204"/>
      </w:tblGrid>
      <w:tr w:rsidR="00966015" w:rsidRPr="00866CA6" w:rsidTr="00F07F10">
        <w:trPr>
          <w:trHeight w:val="266"/>
          <w:jc w:val="center"/>
        </w:trPr>
        <w:tc>
          <w:tcPr>
            <w:tcW w:w="0" w:type="auto"/>
            <w:vAlign w:val="center"/>
          </w:tcPr>
          <w:p w:rsidR="00966015" w:rsidRPr="00866CA6" w:rsidRDefault="00966015" w:rsidP="00A34BFE">
            <w:pPr>
              <w:jc w:val="center"/>
              <w:rPr>
                <w:b/>
              </w:rPr>
            </w:pPr>
            <w:r w:rsidRPr="00866CA6">
              <w:rPr>
                <w:b/>
              </w:rPr>
              <w:t>Basis</w:t>
            </w:r>
          </w:p>
        </w:tc>
        <w:tc>
          <w:tcPr>
            <w:tcW w:w="0" w:type="auto"/>
            <w:vAlign w:val="center"/>
          </w:tcPr>
          <w:p w:rsidR="00966015" w:rsidRPr="00866CA6" w:rsidRDefault="00966015" w:rsidP="00A34BFE">
            <w:pPr>
              <w:jc w:val="center"/>
              <w:rPr>
                <w:b/>
              </w:rPr>
            </w:pPr>
            <w:r w:rsidRPr="00866CA6">
              <w:rPr>
                <w:b/>
              </w:rPr>
              <w:t>White Box</w:t>
            </w:r>
            <w:r w:rsidR="009D2543" w:rsidRPr="00866CA6">
              <w:rPr>
                <w:b/>
              </w:rPr>
              <w:t xml:space="preserve"> Testing</w:t>
            </w:r>
          </w:p>
        </w:tc>
        <w:tc>
          <w:tcPr>
            <w:tcW w:w="0" w:type="auto"/>
            <w:vAlign w:val="center"/>
          </w:tcPr>
          <w:p w:rsidR="00966015" w:rsidRPr="00866CA6" w:rsidRDefault="00966015" w:rsidP="00A34BFE">
            <w:pPr>
              <w:jc w:val="center"/>
              <w:rPr>
                <w:b/>
              </w:rPr>
            </w:pPr>
            <w:r w:rsidRPr="00866CA6">
              <w:rPr>
                <w:b/>
              </w:rPr>
              <w:t>Black Box</w:t>
            </w:r>
            <w:r w:rsidR="009D2543" w:rsidRPr="00866CA6">
              <w:rPr>
                <w:b/>
              </w:rPr>
              <w:t xml:space="preserve"> Testing</w:t>
            </w:r>
          </w:p>
        </w:tc>
      </w:tr>
      <w:tr w:rsidR="00966015" w:rsidRPr="00866CA6" w:rsidTr="00F07F10">
        <w:trPr>
          <w:trHeight w:val="533"/>
          <w:jc w:val="center"/>
        </w:trPr>
        <w:tc>
          <w:tcPr>
            <w:tcW w:w="0" w:type="auto"/>
            <w:vMerge w:val="restart"/>
            <w:vAlign w:val="center"/>
          </w:tcPr>
          <w:p w:rsidR="00966015" w:rsidRPr="00866CA6" w:rsidRDefault="00966015" w:rsidP="00A34BFE">
            <w:pPr>
              <w:jc w:val="center"/>
              <w:rPr>
                <w:b/>
              </w:rPr>
            </w:pPr>
            <w:r w:rsidRPr="00866CA6">
              <w:rPr>
                <w:b/>
              </w:rPr>
              <w:t>Purpose</w:t>
            </w:r>
          </w:p>
        </w:tc>
        <w:tc>
          <w:tcPr>
            <w:tcW w:w="0" w:type="auto"/>
            <w:vAlign w:val="center"/>
          </w:tcPr>
          <w:p w:rsidR="00966015" w:rsidRPr="00866CA6" w:rsidRDefault="00966015" w:rsidP="00A34BFE">
            <w:r w:rsidRPr="00866CA6">
              <w:t xml:space="preserve">It </w:t>
            </w:r>
            <w:proofErr w:type="gramStart"/>
            <w:r w:rsidRPr="00866CA6">
              <w:t>is used</w:t>
            </w:r>
            <w:proofErr w:type="gramEnd"/>
            <w:r w:rsidRPr="00866CA6">
              <w:t xml:space="preserve"> to test the internal structure of </w:t>
            </w:r>
            <w:r w:rsidR="00483AD0">
              <w:t xml:space="preserve">the </w:t>
            </w:r>
            <w:r w:rsidRPr="00866CA6">
              <w:t>software.</w:t>
            </w:r>
          </w:p>
        </w:tc>
        <w:tc>
          <w:tcPr>
            <w:tcW w:w="0" w:type="auto"/>
            <w:vAlign w:val="center"/>
          </w:tcPr>
          <w:p w:rsidR="00966015" w:rsidRPr="00866CA6" w:rsidRDefault="00966015" w:rsidP="00A34BFE">
            <w:r w:rsidRPr="00866CA6">
              <w:t xml:space="preserve">It </w:t>
            </w:r>
            <w:proofErr w:type="gramStart"/>
            <w:r w:rsidRPr="00866CA6">
              <w:t>is used</w:t>
            </w:r>
            <w:proofErr w:type="gramEnd"/>
            <w:r w:rsidRPr="00866CA6">
              <w:t xml:space="preserve"> to test the functionality of </w:t>
            </w:r>
            <w:r w:rsidR="00483AD0">
              <w:t xml:space="preserve">the </w:t>
            </w:r>
            <w:r w:rsidRPr="00866CA6">
              <w:t>software.</w:t>
            </w:r>
          </w:p>
        </w:tc>
      </w:tr>
      <w:tr w:rsidR="00966015" w:rsidRPr="00866CA6" w:rsidTr="00F07F10">
        <w:trPr>
          <w:trHeight w:val="1075"/>
          <w:jc w:val="center"/>
        </w:trPr>
        <w:tc>
          <w:tcPr>
            <w:tcW w:w="0" w:type="auto"/>
            <w:vMerge/>
            <w:vAlign w:val="center"/>
          </w:tcPr>
          <w:p w:rsidR="00966015" w:rsidRPr="00866CA6" w:rsidRDefault="00966015" w:rsidP="00A34BFE">
            <w:pPr>
              <w:jc w:val="center"/>
              <w:rPr>
                <w:b/>
              </w:rPr>
            </w:pPr>
          </w:p>
        </w:tc>
        <w:tc>
          <w:tcPr>
            <w:tcW w:w="0" w:type="auto"/>
            <w:vAlign w:val="center"/>
          </w:tcPr>
          <w:p w:rsidR="00966015" w:rsidRPr="00866CA6" w:rsidRDefault="00966015" w:rsidP="00A34BFE">
            <w:r w:rsidRPr="00866CA6">
              <w:t>It is concerned only with testing software and does not guarantee the complete implementation of all the specifications mentioned in user requirements.</w:t>
            </w:r>
          </w:p>
        </w:tc>
        <w:tc>
          <w:tcPr>
            <w:tcW w:w="0" w:type="auto"/>
            <w:vAlign w:val="center"/>
          </w:tcPr>
          <w:p w:rsidR="00966015" w:rsidRPr="00866CA6" w:rsidRDefault="00966015" w:rsidP="00A34BFE">
            <w:r w:rsidRPr="00866CA6">
              <w:t xml:space="preserve">It is concerned only with testing specifications and does not guarantee that all the components of </w:t>
            </w:r>
            <w:r w:rsidR="00483AD0">
              <w:t xml:space="preserve">the </w:t>
            </w:r>
            <w:r w:rsidRPr="00866CA6">
              <w:t xml:space="preserve">software that </w:t>
            </w:r>
            <w:proofErr w:type="gramStart"/>
            <w:r w:rsidRPr="00866CA6">
              <w:t>are implemented</w:t>
            </w:r>
            <w:proofErr w:type="gramEnd"/>
            <w:r w:rsidRPr="00866CA6">
              <w:t xml:space="preserve"> are tested.</w:t>
            </w:r>
          </w:p>
        </w:tc>
      </w:tr>
      <w:tr w:rsidR="00966015" w:rsidRPr="00866CA6" w:rsidTr="00F07F10">
        <w:trPr>
          <w:trHeight w:val="542"/>
          <w:jc w:val="center"/>
        </w:trPr>
        <w:tc>
          <w:tcPr>
            <w:tcW w:w="0" w:type="auto"/>
            <w:vMerge/>
            <w:vAlign w:val="center"/>
          </w:tcPr>
          <w:p w:rsidR="00966015" w:rsidRPr="00866CA6" w:rsidRDefault="00966015" w:rsidP="00A34BFE">
            <w:pPr>
              <w:jc w:val="center"/>
              <w:rPr>
                <w:b/>
              </w:rPr>
            </w:pPr>
          </w:p>
        </w:tc>
        <w:tc>
          <w:tcPr>
            <w:tcW w:w="0" w:type="auto"/>
            <w:vAlign w:val="center"/>
          </w:tcPr>
          <w:p w:rsidR="00966015" w:rsidRPr="00866CA6" w:rsidRDefault="00966015" w:rsidP="00A34BFE">
            <w:r w:rsidRPr="00866CA6">
              <w:t xml:space="preserve">It addresses </w:t>
            </w:r>
            <w:r w:rsidR="00483AD0">
              <w:t xml:space="preserve">the </w:t>
            </w:r>
            <w:r w:rsidRPr="00866CA6">
              <w:t>flow and control structure of a program.</w:t>
            </w:r>
          </w:p>
        </w:tc>
        <w:tc>
          <w:tcPr>
            <w:tcW w:w="0" w:type="auto"/>
            <w:vAlign w:val="center"/>
          </w:tcPr>
          <w:p w:rsidR="00966015" w:rsidRPr="00866CA6" w:rsidRDefault="00966015" w:rsidP="00A34BFE">
            <w:r w:rsidRPr="00866CA6">
              <w:t xml:space="preserve">It addresses validity, behaviour and performance of </w:t>
            </w:r>
            <w:r w:rsidR="00483AD0">
              <w:t xml:space="preserve">the </w:t>
            </w:r>
            <w:r w:rsidRPr="00866CA6">
              <w:t>software.</w:t>
            </w:r>
          </w:p>
        </w:tc>
      </w:tr>
      <w:tr w:rsidR="00966015" w:rsidRPr="00866CA6" w:rsidTr="00F07F10">
        <w:trPr>
          <w:trHeight w:val="533"/>
          <w:jc w:val="center"/>
        </w:trPr>
        <w:tc>
          <w:tcPr>
            <w:tcW w:w="0" w:type="auto"/>
            <w:vAlign w:val="center"/>
          </w:tcPr>
          <w:p w:rsidR="00966015" w:rsidRPr="00866CA6" w:rsidRDefault="00966015" w:rsidP="00A34BFE">
            <w:pPr>
              <w:jc w:val="center"/>
              <w:rPr>
                <w:b/>
              </w:rPr>
            </w:pPr>
            <w:r w:rsidRPr="00866CA6">
              <w:rPr>
                <w:b/>
              </w:rPr>
              <w:t>Stage</w:t>
            </w:r>
          </w:p>
        </w:tc>
        <w:tc>
          <w:tcPr>
            <w:tcW w:w="0" w:type="auto"/>
            <w:vAlign w:val="center"/>
          </w:tcPr>
          <w:p w:rsidR="00966015" w:rsidRPr="00866CA6" w:rsidRDefault="00966015" w:rsidP="00A34BFE">
            <w:r w:rsidRPr="00866CA6">
              <w:t xml:space="preserve">It </w:t>
            </w:r>
            <w:proofErr w:type="gramStart"/>
            <w:r w:rsidRPr="00866CA6">
              <w:t>is performed</w:t>
            </w:r>
            <w:proofErr w:type="gramEnd"/>
            <w:r w:rsidRPr="00866CA6">
              <w:t xml:space="preserve"> in the early stages of testing.</w:t>
            </w:r>
          </w:p>
        </w:tc>
        <w:tc>
          <w:tcPr>
            <w:tcW w:w="0" w:type="auto"/>
            <w:vAlign w:val="center"/>
          </w:tcPr>
          <w:p w:rsidR="00966015" w:rsidRPr="00866CA6" w:rsidRDefault="00966015" w:rsidP="00A34BFE">
            <w:r w:rsidRPr="00866CA6">
              <w:t xml:space="preserve">It </w:t>
            </w:r>
            <w:proofErr w:type="gramStart"/>
            <w:r w:rsidRPr="00866CA6">
              <w:t>is performed</w:t>
            </w:r>
            <w:proofErr w:type="gramEnd"/>
            <w:r w:rsidRPr="00866CA6">
              <w:t xml:space="preserve"> in the later stages of testing.</w:t>
            </w:r>
          </w:p>
        </w:tc>
      </w:tr>
      <w:tr w:rsidR="00966015" w:rsidRPr="00866CA6" w:rsidTr="00F07F10">
        <w:trPr>
          <w:trHeight w:val="799"/>
          <w:jc w:val="center"/>
        </w:trPr>
        <w:tc>
          <w:tcPr>
            <w:tcW w:w="0" w:type="auto"/>
            <w:vAlign w:val="center"/>
          </w:tcPr>
          <w:p w:rsidR="00966015" w:rsidRPr="00866CA6" w:rsidRDefault="00966015" w:rsidP="00A34BFE">
            <w:pPr>
              <w:jc w:val="center"/>
              <w:rPr>
                <w:b/>
              </w:rPr>
            </w:pPr>
            <w:r w:rsidRPr="00866CA6">
              <w:rPr>
                <w:b/>
              </w:rPr>
              <w:t>Requirement</w:t>
            </w:r>
          </w:p>
        </w:tc>
        <w:tc>
          <w:tcPr>
            <w:tcW w:w="0" w:type="auto"/>
            <w:vAlign w:val="center"/>
          </w:tcPr>
          <w:p w:rsidR="00966015" w:rsidRPr="00866CA6" w:rsidRDefault="00966015" w:rsidP="00A34BFE">
            <w:r w:rsidRPr="00866CA6">
              <w:t xml:space="preserve">Knowledge of the internal structure of a program is required for generating </w:t>
            </w:r>
            <w:r w:rsidR="00483AD0">
              <w:t xml:space="preserve">a </w:t>
            </w:r>
            <w:r w:rsidRPr="00866CA6">
              <w:t>test case.</w:t>
            </w:r>
          </w:p>
        </w:tc>
        <w:tc>
          <w:tcPr>
            <w:tcW w:w="0" w:type="auto"/>
            <w:vAlign w:val="center"/>
          </w:tcPr>
          <w:p w:rsidR="00966015" w:rsidRPr="00866CA6" w:rsidRDefault="00966015" w:rsidP="00A34BFE">
            <w:r w:rsidRPr="00866CA6">
              <w:t xml:space="preserve">No knowledge of the internal structure of a program is required to generate </w:t>
            </w:r>
            <w:r w:rsidR="00483AD0">
              <w:t xml:space="preserve">a </w:t>
            </w:r>
            <w:r w:rsidRPr="00866CA6">
              <w:t>test case.</w:t>
            </w:r>
          </w:p>
        </w:tc>
      </w:tr>
      <w:tr w:rsidR="00966015" w:rsidRPr="00866CA6" w:rsidTr="00F07F10">
        <w:trPr>
          <w:trHeight w:val="799"/>
          <w:jc w:val="center"/>
        </w:trPr>
        <w:tc>
          <w:tcPr>
            <w:tcW w:w="0" w:type="auto"/>
            <w:vAlign w:val="center"/>
          </w:tcPr>
          <w:p w:rsidR="00966015" w:rsidRPr="00866CA6" w:rsidRDefault="00966015" w:rsidP="00A34BFE">
            <w:pPr>
              <w:jc w:val="center"/>
              <w:rPr>
                <w:b/>
              </w:rPr>
            </w:pPr>
            <w:r w:rsidRPr="00866CA6">
              <w:rPr>
                <w:b/>
              </w:rPr>
              <w:t>Test Cases</w:t>
            </w:r>
          </w:p>
        </w:tc>
        <w:tc>
          <w:tcPr>
            <w:tcW w:w="0" w:type="auto"/>
            <w:vAlign w:val="center"/>
          </w:tcPr>
          <w:p w:rsidR="00966015" w:rsidRPr="00866CA6" w:rsidRDefault="00966015" w:rsidP="00A34BFE">
            <w:r w:rsidRPr="00866CA6">
              <w:t xml:space="preserve">Here test cases </w:t>
            </w:r>
            <w:proofErr w:type="gramStart"/>
            <w:r w:rsidRPr="00866CA6">
              <w:t>are generated</w:t>
            </w:r>
            <w:proofErr w:type="gramEnd"/>
            <w:r w:rsidRPr="00866CA6">
              <w:t xml:space="preserve"> based on the actual code of the module to be tested.</w:t>
            </w:r>
          </w:p>
        </w:tc>
        <w:tc>
          <w:tcPr>
            <w:tcW w:w="0" w:type="auto"/>
            <w:vAlign w:val="center"/>
          </w:tcPr>
          <w:p w:rsidR="00966015" w:rsidRPr="00866CA6" w:rsidRDefault="00966015" w:rsidP="00A34BFE">
            <w:r w:rsidRPr="00866CA6">
              <w:t xml:space="preserve">Here the internal structure of modules or programs </w:t>
            </w:r>
            <w:proofErr w:type="gramStart"/>
            <w:r w:rsidRPr="00866CA6">
              <w:t>is not considered</w:t>
            </w:r>
            <w:proofErr w:type="gramEnd"/>
            <w:r w:rsidRPr="00866CA6">
              <w:t xml:space="preserve"> for selecting test cases.</w:t>
            </w:r>
          </w:p>
        </w:tc>
      </w:tr>
      <w:tr w:rsidR="00966015" w:rsidRPr="00866CA6" w:rsidTr="00F07F10">
        <w:trPr>
          <w:trHeight w:val="1066"/>
          <w:jc w:val="center"/>
        </w:trPr>
        <w:tc>
          <w:tcPr>
            <w:tcW w:w="0" w:type="auto"/>
            <w:vAlign w:val="center"/>
          </w:tcPr>
          <w:p w:rsidR="00966015" w:rsidRPr="00866CA6" w:rsidRDefault="00966015" w:rsidP="00A34BFE">
            <w:pPr>
              <w:jc w:val="center"/>
              <w:rPr>
                <w:b/>
              </w:rPr>
            </w:pPr>
            <w:r w:rsidRPr="00866CA6">
              <w:rPr>
                <w:b/>
              </w:rPr>
              <w:t>Example</w:t>
            </w:r>
          </w:p>
        </w:tc>
        <w:tc>
          <w:tcPr>
            <w:tcW w:w="0" w:type="auto"/>
            <w:vAlign w:val="center"/>
          </w:tcPr>
          <w:p w:rsidR="00966015" w:rsidRPr="00866CA6" w:rsidRDefault="00966015" w:rsidP="00A34BFE">
            <w:r w:rsidRPr="00866CA6">
              <w:t xml:space="preserve">The inner software present inside the calculator (which </w:t>
            </w:r>
            <w:proofErr w:type="gramStart"/>
            <w:r w:rsidRPr="00866CA6">
              <w:t>is known</w:t>
            </w:r>
            <w:proofErr w:type="gramEnd"/>
            <w:r w:rsidRPr="00866CA6">
              <w:t xml:space="preserve"> by the developer only) is checked by giving inputs to the code.</w:t>
            </w:r>
          </w:p>
        </w:tc>
        <w:tc>
          <w:tcPr>
            <w:tcW w:w="0" w:type="auto"/>
            <w:vAlign w:val="center"/>
          </w:tcPr>
          <w:p w:rsidR="00966015" w:rsidRPr="00866CA6" w:rsidRDefault="00966015" w:rsidP="00A34BFE">
            <w:r w:rsidRPr="00866CA6">
              <w:t>In this testing, it is checked whether the calculator is working properly or not by giving inputs by pressing the buttons in the calculator.</w:t>
            </w:r>
          </w:p>
        </w:tc>
      </w:tr>
    </w:tbl>
    <w:p w:rsidR="00F07F10" w:rsidRPr="00866CA6" w:rsidRDefault="00F07F10" w:rsidP="00F07F10"/>
    <w:p w:rsidR="00E862EB" w:rsidRPr="00866CA6" w:rsidRDefault="001D3922" w:rsidP="001D3922">
      <w:pPr>
        <w:pStyle w:val="Heading3"/>
      </w:pPr>
      <w:proofErr w:type="spellStart"/>
      <w:r w:rsidRPr="00866CA6">
        <w:t>Gra</w:t>
      </w:r>
      <w:r w:rsidR="00E862EB" w:rsidRPr="00866CA6">
        <w:t>y</w:t>
      </w:r>
      <w:proofErr w:type="spellEnd"/>
      <w:r w:rsidR="00E862EB" w:rsidRPr="00866CA6">
        <w:t xml:space="preserve"> Box Testing</w:t>
      </w:r>
    </w:p>
    <w:p w:rsidR="00E862EB" w:rsidRPr="00866CA6" w:rsidRDefault="001D3922" w:rsidP="00E862EB">
      <w:proofErr w:type="spellStart"/>
      <w:r w:rsidRPr="00866CA6">
        <w:t>Gra</w:t>
      </w:r>
      <w:r w:rsidR="00E862EB" w:rsidRPr="00866CA6">
        <w:t>y</w:t>
      </w:r>
      <w:proofErr w:type="spellEnd"/>
      <w:r w:rsidR="00E862EB" w:rsidRPr="00866CA6">
        <w:t xml:space="preserve"> box testing does not require full knowledge of the internals of the software that is to be tested instead it is a test strategy, which is based partly on the internals. This testing technique </w:t>
      </w:r>
      <w:proofErr w:type="gramStart"/>
      <w:r w:rsidR="00E862EB" w:rsidRPr="00866CA6">
        <w:t>is often defined</w:t>
      </w:r>
      <w:proofErr w:type="gramEnd"/>
      <w:r w:rsidR="00E862EB" w:rsidRPr="00866CA6">
        <w:t xml:space="preserve"> as a mixture of black</w:t>
      </w:r>
      <w:r w:rsidR="00483AD0">
        <w:t>-</w:t>
      </w:r>
      <w:r w:rsidR="00E862EB" w:rsidRPr="00866CA6">
        <w:t xml:space="preserve">box testing and white box testing techniques. Grey box testing </w:t>
      </w:r>
      <w:proofErr w:type="gramStart"/>
      <w:r w:rsidR="00E862EB" w:rsidRPr="00866CA6">
        <w:t>is espe</w:t>
      </w:r>
      <w:r w:rsidR="00483AD0">
        <w:t>cially used</w:t>
      </w:r>
      <w:proofErr w:type="gramEnd"/>
      <w:r w:rsidR="00483AD0">
        <w:t xml:space="preserve"> in web applications</w:t>
      </w:r>
      <w:r w:rsidR="00E862EB" w:rsidRPr="00866CA6">
        <w:t xml:space="preserve"> </w:t>
      </w:r>
      <w:r w:rsidR="00483AD0">
        <w:t>as</w:t>
      </w:r>
      <w:r w:rsidR="00E862EB" w:rsidRPr="00866CA6">
        <w:t xml:space="preserve"> these applications are built around loosely integrated components that connect through relatively well-defined interfaces. Testing in this methodology is done from the outside of the software similar to black</w:t>
      </w:r>
      <w:r w:rsidR="00483AD0">
        <w:t>-</w:t>
      </w:r>
      <w:r w:rsidR="00E862EB" w:rsidRPr="00866CA6">
        <w:t>box testing. However, testing choices are developed through the knowledge of how the underlying components operate and interact.</w:t>
      </w:r>
    </w:p>
    <w:p w:rsidR="00E862EB" w:rsidRPr="00866CA6" w:rsidRDefault="00E862EB" w:rsidP="00E862EB">
      <w:pPr>
        <w:pStyle w:val="ListParagraph"/>
        <w:numPr>
          <w:ilvl w:val="0"/>
          <w:numId w:val="9"/>
        </w:numPr>
      </w:pPr>
      <w:r w:rsidRPr="00866CA6">
        <w:t>Gray box testing is platform and language independent.</w:t>
      </w:r>
    </w:p>
    <w:p w:rsidR="00E862EB" w:rsidRPr="00866CA6" w:rsidRDefault="00E862EB" w:rsidP="00E862EB">
      <w:pPr>
        <w:pStyle w:val="ListParagraph"/>
        <w:numPr>
          <w:ilvl w:val="0"/>
          <w:numId w:val="9"/>
        </w:numPr>
      </w:pPr>
      <w:r w:rsidRPr="00866CA6">
        <w:t>The current implementation of gr</w:t>
      </w:r>
      <w:r w:rsidR="00483AD0">
        <w:t>e</w:t>
      </w:r>
      <w:r w:rsidRPr="00866CA6">
        <w:t>y box testing is heavily dependent on the use of a host platform debugger(s) to execute and validate the software under test.</w:t>
      </w:r>
    </w:p>
    <w:p w:rsidR="00E862EB" w:rsidRPr="00866CA6" w:rsidRDefault="00E862EB" w:rsidP="00E862EB">
      <w:pPr>
        <w:pStyle w:val="ListParagraph"/>
        <w:numPr>
          <w:ilvl w:val="0"/>
          <w:numId w:val="9"/>
        </w:numPr>
      </w:pPr>
      <w:r w:rsidRPr="00866CA6">
        <w:t>Gray box testing can be applied in real-time systems.</w:t>
      </w:r>
    </w:p>
    <w:p w:rsidR="00E862EB" w:rsidRPr="00866CA6" w:rsidRDefault="00E862EB" w:rsidP="00E862EB">
      <w:pPr>
        <w:pStyle w:val="ListParagraph"/>
        <w:numPr>
          <w:ilvl w:val="0"/>
          <w:numId w:val="9"/>
        </w:numPr>
      </w:pPr>
      <w:proofErr w:type="spellStart"/>
      <w:r w:rsidRPr="00866CA6">
        <w:t>Gray</w:t>
      </w:r>
      <w:proofErr w:type="spellEnd"/>
      <w:r w:rsidRPr="00866CA6">
        <w:t xml:space="preserve"> box testing utilises automated software-testing tools to facilitate the generation of test cases.</w:t>
      </w:r>
    </w:p>
    <w:p w:rsidR="00E862EB" w:rsidRPr="00866CA6" w:rsidRDefault="00E862EB" w:rsidP="009456E4">
      <w:pPr>
        <w:pStyle w:val="ListParagraph"/>
        <w:numPr>
          <w:ilvl w:val="0"/>
          <w:numId w:val="9"/>
        </w:numPr>
      </w:pPr>
      <w:r w:rsidRPr="00866CA6">
        <w:t xml:space="preserve">Module drivers and stubs </w:t>
      </w:r>
      <w:proofErr w:type="gramStart"/>
      <w:r w:rsidRPr="00866CA6">
        <w:t>are created</w:t>
      </w:r>
      <w:proofErr w:type="gramEnd"/>
      <w:r w:rsidRPr="00866CA6">
        <w:t xml:space="preserve"> by automation means thus, saving </w:t>
      </w:r>
      <w:r w:rsidR="00483AD0">
        <w:t xml:space="preserve">the </w:t>
      </w:r>
      <w:r w:rsidRPr="00866CA6">
        <w:t>time of testers.</w:t>
      </w:r>
    </w:p>
    <w:sectPr w:rsidR="00E862EB" w:rsidRPr="00866CA6" w:rsidSect="005E521C">
      <w:type w:val="continuous"/>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Roboto Medium">
    <w:panose1 w:val="02000000000000000000"/>
    <w:charset w:val="00"/>
    <w:family w:val="auto"/>
    <w:pitch w:val="variable"/>
    <w:sig w:usb0="E00002EF" w:usb1="5000205B" w:usb2="00000020" w:usb3="00000000" w:csb0="0000019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30F12"/>
    <w:multiLevelType w:val="hybridMultilevel"/>
    <w:tmpl w:val="C01EC3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71D6C3B"/>
    <w:multiLevelType w:val="hybridMultilevel"/>
    <w:tmpl w:val="CCE62A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7926D47"/>
    <w:multiLevelType w:val="hybridMultilevel"/>
    <w:tmpl w:val="18D86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5073E0"/>
    <w:multiLevelType w:val="hybridMultilevel"/>
    <w:tmpl w:val="5E4E3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E4A7B21"/>
    <w:multiLevelType w:val="hybridMultilevel"/>
    <w:tmpl w:val="FD5C6A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D44D9C"/>
    <w:multiLevelType w:val="hybridMultilevel"/>
    <w:tmpl w:val="45008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D867A35"/>
    <w:multiLevelType w:val="hybridMultilevel"/>
    <w:tmpl w:val="4C18BF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B9A27A3"/>
    <w:multiLevelType w:val="hybridMultilevel"/>
    <w:tmpl w:val="B594A066"/>
    <w:lvl w:ilvl="0" w:tplc="40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CDE3201"/>
    <w:multiLevelType w:val="hybridMultilevel"/>
    <w:tmpl w:val="D4C07A32"/>
    <w:lvl w:ilvl="0" w:tplc="40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59C52EB"/>
    <w:multiLevelType w:val="hybridMultilevel"/>
    <w:tmpl w:val="80EED0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95063C2"/>
    <w:multiLevelType w:val="hybridMultilevel"/>
    <w:tmpl w:val="C150D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DAF304F"/>
    <w:multiLevelType w:val="hybridMultilevel"/>
    <w:tmpl w:val="0AFA9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0E42E69"/>
    <w:multiLevelType w:val="hybridMultilevel"/>
    <w:tmpl w:val="6CE642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2142DB0"/>
    <w:multiLevelType w:val="hybridMultilevel"/>
    <w:tmpl w:val="E93C53F8"/>
    <w:lvl w:ilvl="0" w:tplc="40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2"/>
  </w:num>
  <w:num w:numId="4">
    <w:abstractNumId w:val="3"/>
  </w:num>
  <w:num w:numId="5">
    <w:abstractNumId w:val="1"/>
  </w:num>
  <w:num w:numId="6">
    <w:abstractNumId w:val="7"/>
  </w:num>
  <w:num w:numId="7">
    <w:abstractNumId w:val="8"/>
  </w:num>
  <w:num w:numId="8">
    <w:abstractNumId w:val="10"/>
  </w:num>
  <w:num w:numId="9">
    <w:abstractNumId w:val="12"/>
  </w:num>
  <w:num w:numId="10">
    <w:abstractNumId w:val="0"/>
  </w:num>
  <w:num w:numId="11">
    <w:abstractNumId w:val="5"/>
  </w:num>
  <w:num w:numId="12">
    <w:abstractNumId w:val="4"/>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sDAytLAwMDY3NzJW0lEKTi0uzszPAykwrQUAdNRiEiwAAAA="/>
  </w:docVars>
  <w:rsids>
    <w:rsidRoot w:val="00473497"/>
    <w:rsid w:val="00100AC7"/>
    <w:rsid w:val="0012623E"/>
    <w:rsid w:val="001D3922"/>
    <w:rsid w:val="00220F90"/>
    <w:rsid w:val="00246A07"/>
    <w:rsid w:val="00265E45"/>
    <w:rsid w:val="0039530E"/>
    <w:rsid w:val="00430EE2"/>
    <w:rsid w:val="00473497"/>
    <w:rsid w:val="00483AD0"/>
    <w:rsid w:val="004C1306"/>
    <w:rsid w:val="004E337B"/>
    <w:rsid w:val="005E521C"/>
    <w:rsid w:val="00780AFC"/>
    <w:rsid w:val="007B3C84"/>
    <w:rsid w:val="00866CA6"/>
    <w:rsid w:val="00966015"/>
    <w:rsid w:val="00991366"/>
    <w:rsid w:val="009D2543"/>
    <w:rsid w:val="00AF0F62"/>
    <w:rsid w:val="00B133F9"/>
    <w:rsid w:val="00BC44CE"/>
    <w:rsid w:val="00C85AF1"/>
    <w:rsid w:val="00DA0D2E"/>
    <w:rsid w:val="00DC1CA4"/>
    <w:rsid w:val="00E11497"/>
    <w:rsid w:val="00E862EB"/>
    <w:rsid w:val="00F07F10"/>
    <w:rsid w:val="00FA6CFA"/>
    <w:rsid w:val="00FE51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B266E7-6140-42E6-B836-CFD1E1160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eastAsiaTheme="minorHAnsi" w:hAnsi="Roboto" w:cstheme="minorBidi"/>
        <w:color w:val="000000" w:themeColor="tex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62EB"/>
    <w:pPr>
      <w:spacing w:line="240" w:lineRule="auto"/>
      <w:jc w:val="both"/>
    </w:pPr>
    <w:rPr>
      <w:rFonts w:ascii="Roboto Medium" w:hAnsi="Roboto Medium"/>
      <w:sz w:val="22"/>
    </w:rPr>
  </w:style>
  <w:style w:type="paragraph" w:styleId="Heading1">
    <w:name w:val="heading 1"/>
    <w:basedOn w:val="Normal"/>
    <w:next w:val="Normal"/>
    <w:link w:val="Heading1Char"/>
    <w:autoRedefine/>
    <w:uiPriority w:val="9"/>
    <w:qFormat/>
    <w:rsid w:val="00991366"/>
    <w:pPr>
      <w:spacing w:before="100" w:beforeAutospacing="1" w:after="100" w:afterAutospacing="1"/>
      <w:jc w:val="left"/>
      <w:outlineLvl w:val="0"/>
    </w:pPr>
    <w:rPr>
      <w:rFonts w:eastAsia="Times New Roman" w:cs="Segoe UI Semibold"/>
      <w:b/>
      <w:bCs/>
      <w:color w:val="auto"/>
      <w:sz w:val="40"/>
      <w:szCs w:val="40"/>
    </w:rPr>
  </w:style>
  <w:style w:type="paragraph" w:styleId="Heading2">
    <w:name w:val="heading 2"/>
    <w:basedOn w:val="Normal"/>
    <w:next w:val="Normal"/>
    <w:link w:val="Heading2Char"/>
    <w:autoRedefine/>
    <w:uiPriority w:val="9"/>
    <w:unhideWhenUsed/>
    <w:qFormat/>
    <w:rsid w:val="00991366"/>
    <w:pPr>
      <w:keepNext/>
      <w:keepLines/>
      <w:spacing w:before="48" w:after="48" w:line="360" w:lineRule="atLeast"/>
      <w:ind w:right="48"/>
      <w:jc w:val="center"/>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991366"/>
    <w:pPr>
      <w:jc w:val="left"/>
      <w:outlineLvl w:val="2"/>
    </w:pPr>
    <w:rPr>
      <w:sz w:val="32"/>
    </w:rPr>
  </w:style>
  <w:style w:type="paragraph" w:styleId="Heading4">
    <w:name w:val="heading 4"/>
    <w:basedOn w:val="Normal"/>
    <w:next w:val="Normal"/>
    <w:link w:val="Heading4Char"/>
    <w:autoRedefine/>
    <w:uiPriority w:val="9"/>
    <w:unhideWhenUsed/>
    <w:qFormat/>
    <w:rsid w:val="00991366"/>
    <w:pPr>
      <w:keepNext/>
      <w:keepLines/>
      <w:spacing w:before="40" w:after="0"/>
      <w:outlineLvl w:val="3"/>
    </w:pPr>
    <w:rPr>
      <w:rFonts w:eastAsiaTheme="majorEastAsia" w:cstheme="majorBidi"/>
      <w:b/>
      <w:iCs/>
      <w:color w:val="auto"/>
      <w:sz w:val="28"/>
    </w:rPr>
  </w:style>
  <w:style w:type="paragraph" w:styleId="Heading5">
    <w:name w:val="heading 5"/>
    <w:basedOn w:val="Normal"/>
    <w:next w:val="Normal"/>
    <w:link w:val="Heading5Char"/>
    <w:autoRedefine/>
    <w:uiPriority w:val="9"/>
    <w:unhideWhenUsed/>
    <w:qFormat/>
    <w:rsid w:val="00991366"/>
    <w:pPr>
      <w:keepNext/>
      <w:keepLines/>
      <w:spacing w:before="40" w:after="0"/>
      <w:outlineLvl w:val="4"/>
    </w:pPr>
    <w:rPr>
      <w:rFonts w:eastAsiaTheme="majorEastAsia" w:cstheme="majorBidi"/>
      <w:b/>
      <w:color w:val="auto"/>
      <w:sz w:val="24"/>
    </w:rPr>
  </w:style>
  <w:style w:type="paragraph" w:styleId="Heading6">
    <w:name w:val="heading 6"/>
    <w:basedOn w:val="Normal"/>
    <w:next w:val="Normal"/>
    <w:link w:val="Heading6Char"/>
    <w:autoRedefine/>
    <w:uiPriority w:val="9"/>
    <w:unhideWhenUsed/>
    <w:qFormat/>
    <w:rsid w:val="00991366"/>
    <w:pPr>
      <w:keepNext/>
      <w:keepLines/>
      <w:spacing w:before="40" w:after="0"/>
      <w:jc w:val="left"/>
      <w:outlineLvl w:val="5"/>
    </w:pPr>
    <w:rPr>
      <w:rFonts w:eastAsiaTheme="majorEastAsia" w:cstheme="majorBidi"/>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1366"/>
    <w:rPr>
      <w:rFonts w:ascii="Roboto Medium" w:eastAsia="Times New Roman" w:hAnsi="Roboto Medium" w:cs="Segoe UI Semibold"/>
      <w:b/>
      <w:bCs/>
      <w:color w:val="auto"/>
      <w:sz w:val="40"/>
      <w:szCs w:val="40"/>
    </w:rPr>
  </w:style>
  <w:style w:type="character" w:customStyle="1" w:styleId="Heading2Char">
    <w:name w:val="Heading 2 Char"/>
    <w:basedOn w:val="DefaultParagraphFont"/>
    <w:link w:val="Heading2"/>
    <w:uiPriority w:val="9"/>
    <w:rsid w:val="00991366"/>
    <w:rPr>
      <w:rFonts w:ascii="Roboto Medium" w:hAnsi="Roboto Medium" w:cs="Arial"/>
      <w:b/>
      <w:color w:val="121214"/>
      <w:spacing w:val="-16"/>
      <w:sz w:val="36"/>
      <w:szCs w:val="28"/>
    </w:rPr>
  </w:style>
  <w:style w:type="character" w:customStyle="1" w:styleId="Heading3Char">
    <w:name w:val="Heading 3 Char"/>
    <w:basedOn w:val="DefaultParagraphFont"/>
    <w:link w:val="Heading3"/>
    <w:uiPriority w:val="9"/>
    <w:rsid w:val="00991366"/>
    <w:rPr>
      <w:rFonts w:ascii="Roboto Medium" w:hAnsi="Roboto Medium" w:cs="Arial"/>
      <w:b/>
      <w:color w:val="121214"/>
      <w:spacing w:val="-16"/>
      <w:sz w:val="32"/>
      <w:szCs w:val="28"/>
    </w:rPr>
  </w:style>
  <w:style w:type="character" w:customStyle="1" w:styleId="Heading4Char">
    <w:name w:val="Heading 4 Char"/>
    <w:basedOn w:val="DefaultParagraphFont"/>
    <w:link w:val="Heading4"/>
    <w:uiPriority w:val="9"/>
    <w:rsid w:val="00991366"/>
    <w:rPr>
      <w:rFonts w:ascii="Roboto Medium" w:eastAsiaTheme="majorEastAsia" w:hAnsi="Roboto Medium" w:cstheme="majorBidi"/>
      <w:b/>
      <w:iCs/>
      <w:color w:val="auto"/>
      <w:sz w:val="28"/>
    </w:rPr>
  </w:style>
  <w:style w:type="character" w:customStyle="1" w:styleId="Heading5Char">
    <w:name w:val="Heading 5 Char"/>
    <w:basedOn w:val="DefaultParagraphFont"/>
    <w:link w:val="Heading5"/>
    <w:uiPriority w:val="9"/>
    <w:rsid w:val="00991366"/>
    <w:rPr>
      <w:rFonts w:ascii="Roboto Medium" w:eastAsiaTheme="majorEastAsia" w:hAnsi="Roboto Medium" w:cstheme="majorBidi"/>
      <w:b/>
      <w:color w:val="auto"/>
    </w:rPr>
  </w:style>
  <w:style w:type="paragraph" w:styleId="Title">
    <w:name w:val="Title"/>
    <w:basedOn w:val="Normal"/>
    <w:next w:val="Normal"/>
    <w:link w:val="TitleChar"/>
    <w:autoRedefine/>
    <w:uiPriority w:val="10"/>
    <w:qFormat/>
    <w:rsid w:val="00220F90"/>
    <w:pPr>
      <w:pBdr>
        <w:bottom w:val="single" w:sz="8" w:space="4" w:color="5B9BD5" w:themeColor="accent1"/>
      </w:pBdr>
      <w:spacing w:after="300"/>
      <w:contextualSpacing/>
      <w:jc w:val="center"/>
    </w:pPr>
    <w:rPr>
      <w:rFonts w:eastAsiaTheme="majorEastAsia" w:cstheme="majorBidi"/>
      <w:b/>
      <w:spacing w:val="5"/>
      <w:kern w:val="28"/>
      <w:sz w:val="52"/>
      <w:szCs w:val="52"/>
      <w:lang w:val="en-US"/>
    </w:rPr>
  </w:style>
  <w:style w:type="character" w:customStyle="1" w:styleId="TitleChar">
    <w:name w:val="Title Char"/>
    <w:basedOn w:val="DefaultParagraphFont"/>
    <w:link w:val="Title"/>
    <w:uiPriority w:val="10"/>
    <w:rsid w:val="00220F90"/>
    <w:rPr>
      <w:rFonts w:eastAsiaTheme="majorEastAsia" w:cstheme="majorBidi"/>
      <w:b/>
      <w:spacing w:val="5"/>
      <w:kern w:val="28"/>
      <w:sz w:val="52"/>
      <w:szCs w:val="52"/>
      <w:lang w:val="en-US"/>
    </w:rPr>
  </w:style>
  <w:style w:type="character" w:customStyle="1" w:styleId="Heading6Char">
    <w:name w:val="Heading 6 Char"/>
    <w:basedOn w:val="DefaultParagraphFont"/>
    <w:link w:val="Heading6"/>
    <w:uiPriority w:val="9"/>
    <w:rsid w:val="00991366"/>
    <w:rPr>
      <w:rFonts w:ascii="Roboto Medium" w:eastAsiaTheme="majorEastAsia" w:hAnsi="Roboto Medium" w:cstheme="majorBidi"/>
      <w:b/>
      <w:sz w:val="20"/>
    </w:rPr>
  </w:style>
  <w:style w:type="paragraph" w:styleId="ListParagraph">
    <w:name w:val="List Paragraph"/>
    <w:basedOn w:val="Normal"/>
    <w:uiPriority w:val="34"/>
    <w:qFormat/>
    <w:rsid w:val="00473497"/>
    <w:pPr>
      <w:ind w:left="720"/>
      <w:contextualSpacing/>
    </w:pPr>
  </w:style>
  <w:style w:type="table" w:styleId="TableGrid">
    <w:name w:val="Table Grid"/>
    <w:basedOn w:val="TableNormal"/>
    <w:uiPriority w:val="39"/>
    <w:rsid w:val="00DC1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6</Pages>
  <Words>2777</Words>
  <Characters>1583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18</cp:revision>
  <dcterms:created xsi:type="dcterms:W3CDTF">2019-11-30T17:23:00Z</dcterms:created>
  <dcterms:modified xsi:type="dcterms:W3CDTF">2019-12-01T13:40:00Z</dcterms:modified>
</cp:coreProperties>
</file>